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CAF27" w14:textId="77777777" w:rsidR="00BB78BC" w:rsidRPr="00C118D0" w:rsidRDefault="00BB78BC" w:rsidP="00BB78BC">
      <w:pPr>
        <w:rPr>
          <w:rFonts w:cs="Arial"/>
          <w:sz w:val="60"/>
          <w:szCs w:val="60"/>
        </w:rPr>
      </w:pPr>
      <w:r w:rsidRPr="00C118D0">
        <w:rPr>
          <w:rFonts w:cs="Arial"/>
          <w:noProof/>
        </w:rPr>
        <w:drawing>
          <wp:anchor distT="0" distB="0" distL="114300" distR="114300" simplePos="0" relativeHeight="251662336" behindDoc="1" locked="0" layoutInCell="1" allowOverlap="1" wp14:anchorId="58BB41B3" wp14:editId="22D4454C">
            <wp:simplePos x="0" y="0"/>
            <wp:positionH relativeFrom="column">
              <wp:posOffset>3759835</wp:posOffset>
            </wp:positionH>
            <wp:positionV relativeFrom="paragraph">
              <wp:posOffset>-532765</wp:posOffset>
            </wp:positionV>
            <wp:extent cx="2162175" cy="1257300"/>
            <wp:effectExtent l="0" t="0" r="9525" b="0"/>
            <wp:wrapNone/>
            <wp:docPr id="18" name="Picture 18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D82B16" w14:textId="77777777" w:rsidR="00BB78BC" w:rsidRPr="00C118D0" w:rsidRDefault="00BB78BC" w:rsidP="00BB78BC">
      <w:pPr>
        <w:jc w:val="center"/>
        <w:rPr>
          <w:rFonts w:cs="Arial"/>
          <w:sz w:val="60"/>
          <w:szCs w:val="60"/>
        </w:rPr>
      </w:pPr>
      <w:r w:rsidRPr="00C118D0">
        <w:rPr>
          <w:rFonts w:cs="Arial"/>
          <w:noProof/>
        </w:rPr>
        <w:drawing>
          <wp:anchor distT="0" distB="0" distL="114300" distR="114300" simplePos="0" relativeHeight="251663360" behindDoc="0" locked="0" layoutInCell="1" allowOverlap="1" wp14:anchorId="44734336" wp14:editId="7C4AE700">
            <wp:simplePos x="0" y="0"/>
            <wp:positionH relativeFrom="margin">
              <wp:align>center</wp:align>
            </wp:positionH>
            <wp:positionV relativeFrom="paragraph">
              <wp:posOffset>444500</wp:posOffset>
            </wp:positionV>
            <wp:extent cx="1360170" cy="1336040"/>
            <wp:effectExtent l="0" t="0" r="0" b="0"/>
            <wp:wrapThrough wrapText="bothSides">
              <wp:wrapPolygon edited="0">
                <wp:start x="4235" y="0"/>
                <wp:lineTo x="4538" y="11087"/>
                <wp:lineTo x="0" y="15399"/>
                <wp:lineTo x="0" y="17863"/>
                <wp:lineTo x="1513" y="19711"/>
                <wp:lineTo x="1815" y="21251"/>
                <wp:lineTo x="19059" y="21251"/>
                <wp:lineTo x="19059" y="19711"/>
                <wp:lineTo x="21176" y="18171"/>
                <wp:lineTo x="21176" y="16015"/>
                <wp:lineTo x="11496" y="14783"/>
                <wp:lineTo x="12706" y="14783"/>
                <wp:lineTo x="16639" y="10779"/>
                <wp:lineTo x="16941" y="0"/>
                <wp:lineTo x="4235" y="0"/>
              </wp:wrapPolygon>
            </wp:wrapThrough>
            <wp:docPr id="19" name="Picture 19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170" cy="1336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99C24" w14:textId="77777777" w:rsidR="00BB78BC" w:rsidRPr="00C118D0" w:rsidRDefault="00BB78BC" w:rsidP="00BB78BC">
      <w:pPr>
        <w:jc w:val="center"/>
        <w:rPr>
          <w:rFonts w:cs="Arial"/>
          <w:sz w:val="60"/>
          <w:szCs w:val="60"/>
        </w:rPr>
      </w:pPr>
    </w:p>
    <w:p w14:paraId="0FE81747" w14:textId="77777777" w:rsidR="00BB78BC" w:rsidRPr="00C118D0" w:rsidRDefault="00BB78BC" w:rsidP="00BB78BC">
      <w:pPr>
        <w:jc w:val="center"/>
        <w:rPr>
          <w:rFonts w:cs="Arial"/>
          <w:sz w:val="60"/>
          <w:szCs w:val="60"/>
        </w:rPr>
      </w:pPr>
    </w:p>
    <w:p w14:paraId="55D1BE8E" w14:textId="01827E9F" w:rsidR="00BB78BC" w:rsidRPr="00C118D0" w:rsidRDefault="00BB78BC" w:rsidP="00BB78BC">
      <w:pPr>
        <w:jc w:val="center"/>
        <w:rPr>
          <w:rFonts w:cs="Arial"/>
          <w:b/>
          <w:bCs/>
          <w:sz w:val="28"/>
          <w:szCs w:val="26"/>
        </w:rPr>
      </w:pPr>
      <w:r w:rsidRPr="00C118D0">
        <w:rPr>
          <w:rFonts w:cs="Arial"/>
          <w:b/>
          <w:bCs/>
          <w:sz w:val="28"/>
          <w:szCs w:val="26"/>
        </w:rPr>
        <w:t>Module Code &amp; Module Title</w:t>
      </w:r>
    </w:p>
    <w:p w14:paraId="06405509" w14:textId="77777777" w:rsidR="00BB78BC" w:rsidRPr="00C118D0" w:rsidRDefault="00BB78BC" w:rsidP="00BB78BC">
      <w:pPr>
        <w:jc w:val="center"/>
        <w:rPr>
          <w:rFonts w:cs="Arial"/>
          <w:b/>
          <w:bCs/>
          <w:sz w:val="28"/>
          <w:szCs w:val="26"/>
        </w:rPr>
      </w:pPr>
    </w:p>
    <w:p w14:paraId="07AD4C1F" w14:textId="7CD598DF" w:rsidR="00BB78BC" w:rsidRPr="00C118D0" w:rsidRDefault="00BB78BC" w:rsidP="00BB78BC">
      <w:pPr>
        <w:jc w:val="center"/>
        <w:rPr>
          <w:rFonts w:cs="Arial"/>
          <w:b/>
          <w:bCs/>
          <w:sz w:val="28"/>
          <w:szCs w:val="26"/>
        </w:rPr>
      </w:pPr>
      <w:r w:rsidRPr="00C118D0">
        <w:rPr>
          <w:rFonts w:cs="Arial"/>
          <w:b/>
          <w:sz w:val="28"/>
        </w:rPr>
        <w:t>CU6051NA - Artificial Intelligence</w:t>
      </w:r>
    </w:p>
    <w:p w14:paraId="316A948C" w14:textId="6808F5A8" w:rsidR="00BB78BC" w:rsidRDefault="00BB78BC" w:rsidP="00BB78BC">
      <w:pPr>
        <w:jc w:val="center"/>
        <w:rPr>
          <w:rFonts w:cs="Arial"/>
          <w:b/>
          <w:bCs/>
          <w:sz w:val="28"/>
          <w:szCs w:val="26"/>
        </w:rPr>
      </w:pPr>
      <w:r w:rsidRPr="00C118D0">
        <w:rPr>
          <w:rFonts w:cs="Arial"/>
          <w:b/>
          <w:bCs/>
          <w:sz w:val="28"/>
          <w:szCs w:val="26"/>
        </w:rPr>
        <w:t>Assignment</w:t>
      </w:r>
    </w:p>
    <w:p w14:paraId="3AC51F66" w14:textId="56029EC5" w:rsidR="00F666F0" w:rsidRPr="00C118D0" w:rsidRDefault="00F666F0" w:rsidP="00BB78BC">
      <w:pPr>
        <w:jc w:val="center"/>
        <w:rPr>
          <w:rFonts w:cs="Arial"/>
          <w:b/>
          <w:bCs/>
          <w:sz w:val="28"/>
          <w:szCs w:val="26"/>
        </w:rPr>
      </w:pPr>
      <w:r w:rsidRPr="00F666F0">
        <w:rPr>
          <w:rFonts w:cs="Arial"/>
          <w:b/>
          <w:bCs/>
          <w:sz w:val="28"/>
          <w:szCs w:val="26"/>
        </w:rPr>
        <w:t>Naïve Bayes Classifier</w:t>
      </w:r>
    </w:p>
    <w:p w14:paraId="60D1878A" w14:textId="77777777" w:rsidR="00BB78BC" w:rsidRPr="00C118D0" w:rsidRDefault="00BB78BC" w:rsidP="00BB78BC">
      <w:pPr>
        <w:jc w:val="center"/>
        <w:rPr>
          <w:rFonts w:cs="Arial"/>
          <w:b/>
          <w:bCs/>
          <w:sz w:val="28"/>
          <w:szCs w:val="26"/>
        </w:rPr>
      </w:pPr>
    </w:p>
    <w:p w14:paraId="61499A50" w14:textId="77777777" w:rsidR="00BB78BC" w:rsidRPr="00C118D0" w:rsidRDefault="00BB78BC" w:rsidP="00BB78BC">
      <w:pPr>
        <w:jc w:val="center"/>
        <w:rPr>
          <w:rFonts w:cs="Arial"/>
          <w:b/>
          <w:bCs/>
          <w:sz w:val="28"/>
          <w:szCs w:val="26"/>
        </w:rPr>
      </w:pPr>
      <w:r w:rsidRPr="00C118D0">
        <w:rPr>
          <w:rFonts w:cs="Arial"/>
          <w:b/>
          <w:bCs/>
          <w:sz w:val="28"/>
          <w:szCs w:val="26"/>
        </w:rPr>
        <w:t>Year and Semester</w:t>
      </w:r>
    </w:p>
    <w:p w14:paraId="5FB1DF74" w14:textId="77777777" w:rsidR="00BB78BC" w:rsidRPr="00C118D0" w:rsidRDefault="00BB78BC" w:rsidP="00BB78BC">
      <w:pPr>
        <w:jc w:val="center"/>
        <w:rPr>
          <w:rFonts w:cs="Arial"/>
          <w:b/>
          <w:bCs/>
          <w:sz w:val="28"/>
          <w:szCs w:val="26"/>
        </w:rPr>
      </w:pPr>
      <w:r w:rsidRPr="00C118D0">
        <w:rPr>
          <w:rFonts w:cs="Arial"/>
          <w:b/>
          <w:bCs/>
          <w:sz w:val="28"/>
          <w:szCs w:val="26"/>
        </w:rPr>
        <w:t>2018-19 Spring</w:t>
      </w:r>
    </w:p>
    <w:p w14:paraId="45D650AA" w14:textId="77777777" w:rsidR="00BB78BC" w:rsidRPr="00C118D0" w:rsidRDefault="00BB78BC" w:rsidP="00BB78BC">
      <w:pPr>
        <w:jc w:val="center"/>
        <w:rPr>
          <w:rFonts w:cs="Arial"/>
          <w:b/>
          <w:bCs/>
        </w:rPr>
      </w:pPr>
    </w:p>
    <w:p w14:paraId="49E15656" w14:textId="77777777" w:rsidR="00BB78BC" w:rsidRPr="00C118D0" w:rsidRDefault="00BB78BC" w:rsidP="00BB78BC">
      <w:pPr>
        <w:jc w:val="center"/>
        <w:rPr>
          <w:rFonts w:cs="Arial"/>
          <w:b/>
          <w:bCs/>
        </w:rPr>
      </w:pPr>
      <w:r w:rsidRPr="00C118D0">
        <w:rPr>
          <w:rFonts w:cs="Arial"/>
          <w:b/>
          <w:bCs/>
        </w:rPr>
        <w:t>Student Name: Rajat Shrestha</w:t>
      </w:r>
    </w:p>
    <w:p w14:paraId="64B9ED25" w14:textId="77777777" w:rsidR="00BB78BC" w:rsidRPr="00C118D0" w:rsidRDefault="00BB78BC" w:rsidP="00BB78BC">
      <w:pPr>
        <w:jc w:val="center"/>
        <w:rPr>
          <w:rFonts w:cs="Arial"/>
          <w:b/>
          <w:bCs/>
        </w:rPr>
      </w:pPr>
      <w:r w:rsidRPr="00C118D0">
        <w:rPr>
          <w:rFonts w:cs="Arial"/>
          <w:b/>
          <w:bCs/>
        </w:rPr>
        <w:t>London Met ID: 17030954</w:t>
      </w:r>
    </w:p>
    <w:p w14:paraId="4BCB7E5B" w14:textId="77777777" w:rsidR="00BB78BC" w:rsidRPr="00C118D0" w:rsidRDefault="00BB78BC" w:rsidP="00BB78BC">
      <w:pPr>
        <w:jc w:val="center"/>
        <w:rPr>
          <w:rFonts w:cs="Arial"/>
          <w:b/>
          <w:bCs/>
        </w:rPr>
      </w:pPr>
      <w:r w:rsidRPr="00C118D0">
        <w:rPr>
          <w:rFonts w:cs="Arial"/>
          <w:b/>
          <w:bCs/>
        </w:rPr>
        <w:t>College ID: np01cp4a170021</w:t>
      </w:r>
    </w:p>
    <w:p w14:paraId="4F92F066" w14:textId="77777777" w:rsidR="00BB78BC" w:rsidRPr="00C118D0" w:rsidRDefault="00BB78BC">
      <w:pPr>
        <w:spacing w:line="259" w:lineRule="auto"/>
        <w:jc w:val="left"/>
        <w:rPr>
          <w:rFonts w:eastAsiaTheme="majorEastAsia" w:cs="Arial"/>
          <w:b/>
          <w:sz w:val="32"/>
          <w:szCs w:val="32"/>
          <w:u w:val="single"/>
        </w:rPr>
      </w:pPr>
      <w:r w:rsidRPr="00C118D0">
        <w:rPr>
          <w:rFonts w:eastAsiaTheme="majorEastAsia" w:cs="Arial"/>
          <w:b/>
          <w:sz w:val="32"/>
          <w:szCs w:val="32"/>
          <w:u w:val="single"/>
        </w:rPr>
        <w:br w:type="page"/>
      </w:r>
    </w:p>
    <w:sdt>
      <w:sdtPr>
        <w:rPr>
          <w:rFonts w:ascii="Arial" w:eastAsiaTheme="minorHAnsi" w:hAnsi="Arial" w:cs="Arial"/>
          <w:color w:val="auto"/>
          <w:sz w:val="24"/>
          <w:szCs w:val="22"/>
        </w:rPr>
        <w:id w:val="9780390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31D52AB" w14:textId="20F948B2" w:rsidR="00BB78BC" w:rsidRPr="00C118D0" w:rsidRDefault="00BB78BC">
          <w:pPr>
            <w:pStyle w:val="TOCHeading"/>
            <w:rPr>
              <w:rFonts w:ascii="Arial" w:hAnsi="Arial" w:cs="Arial"/>
              <w:b/>
              <w:color w:val="auto"/>
              <w:sz w:val="36"/>
              <w:u w:val="single"/>
            </w:rPr>
          </w:pPr>
          <w:r w:rsidRPr="00C118D0">
            <w:rPr>
              <w:rFonts w:ascii="Arial" w:hAnsi="Arial" w:cs="Arial"/>
              <w:b/>
              <w:color w:val="auto"/>
              <w:sz w:val="36"/>
              <w:u w:val="single"/>
            </w:rPr>
            <w:t>Table of Contents</w:t>
          </w:r>
        </w:p>
        <w:p w14:paraId="1666952E" w14:textId="77777777" w:rsidR="00C118D0" w:rsidRPr="00C118D0" w:rsidRDefault="00C118D0" w:rsidP="00C118D0"/>
        <w:p w14:paraId="5386884B" w14:textId="5C4CDDBA" w:rsidR="00F92EC6" w:rsidRDefault="00BB78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C118D0">
            <w:rPr>
              <w:rFonts w:cs="Arial"/>
            </w:rPr>
            <w:fldChar w:fldCharType="begin"/>
          </w:r>
          <w:r w:rsidRPr="00C118D0">
            <w:rPr>
              <w:rFonts w:cs="Arial"/>
            </w:rPr>
            <w:instrText xml:space="preserve"> TOC \o "1-3" \h \z \u </w:instrText>
          </w:r>
          <w:r w:rsidRPr="00C118D0">
            <w:rPr>
              <w:rFonts w:cs="Arial"/>
            </w:rPr>
            <w:fldChar w:fldCharType="separate"/>
          </w:r>
          <w:hyperlink w:anchor="_Toc27764614" w:history="1">
            <w:r w:rsidR="00F92EC6" w:rsidRPr="00BF6319">
              <w:rPr>
                <w:rStyle w:val="Hyperlink"/>
                <w:rFonts w:cs="Arial"/>
                <w:noProof/>
              </w:rPr>
              <w:t>Naïve Bayes Classifier Assignment Solution</w:t>
            </w:r>
            <w:r w:rsidR="00F92EC6">
              <w:rPr>
                <w:noProof/>
                <w:webHidden/>
              </w:rPr>
              <w:tab/>
            </w:r>
            <w:r w:rsidR="00F92EC6">
              <w:rPr>
                <w:noProof/>
                <w:webHidden/>
              </w:rPr>
              <w:fldChar w:fldCharType="begin"/>
            </w:r>
            <w:r w:rsidR="00F92EC6">
              <w:rPr>
                <w:noProof/>
                <w:webHidden/>
              </w:rPr>
              <w:instrText xml:space="preserve"> PAGEREF _Toc27764614 \h </w:instrText>
            </w:r>
            <w:r w:rsidR="00F92EC6">
              <w:rPr>
                <w:noProof/>
                <w:webHidden/>
              </w:rPr>
            </w:r>
            <w:r w:rsidR="00F92EC6">
              <w:rPr>
                <w:noProof/>
                <w:webHidden/>
              </w:rPr>
              <w:fldChar w:fldCharType="separate"/>
            </w:r>
            <w:r w:rsidR="00DE7997">
              <w:rPr>
                <w:noProof/>
                <w:webHidden/>
              </w:rPr>
              <w:t>1</w:t>
            </w:r>
            <w:r w:rsidR="00F92EC6">
              <w:rPr>
                <w:noProof/>
                <w:webHidden/>
              </w:rPr>
              <w:fldChar w:fldCharType="end"/>
            </w:r>
          </w:hyperlink>
        </w:p>
        <w:p w14:paraId="6B27890C" w14:textId="6EE879DA" w:rsidR="00F92EC6" w:rsidRDefault="00F92EC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27764615" w:history="1">
            <w:r w:rsidRPr="00BF6319">
              <w:rPr>
                <w:rStyle w:val="Hyperlink"/>
                <w:rFonts w:cs="Arial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BF6319">
              <w:rPr>
                <w:rStyle w:val="Hyperlink"/>
                <w:rFonts w:cs="Arial"/>
                <w:noProof/>
              </w:rPr>
              <w:t>Building vocabula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764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799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18F76" w14:textId="3BC97F38" w:rsidR="00F92EC6" w:rsidRDefault="00F92EC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27764616" w:history="1">
            <w:r w:rsidRPr="00BF6319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BF6319">
              <w:rPr>
                <w:rStyle w:val="Hyperlink"/>
                <w:noProof/>
              </w:rPr>
              <w:t>Bag of words approach to build feature vecto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764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7997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996AF" w14:textId="0B4DD866" w:rsidR="00F92EC6" w:rsidRDefault="00F92EC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27764617" w:history="1">
            <w:r w:rsidRPr="00BF6319">
              <w:rPr>
                <w:rStyle w:val="Hyperlink"/>
                <w:rFonts w:cs="Arial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BF6319">
              <w:rPr>
                <w:rStyle w:val="Hyperlink"/>
                <w:rFonts w:cs="Arial"/>
                <w:noProof/>
              </w:rPr>
              <w:t>Calculating each word in both bag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764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799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671DE" w14:textId="1EDC9977" w:rsidR="00F92EC6" w:rsidRDefault="00F92EC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27764618" w:history="1">
            <w:r w:rsidRPr="00BF6319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BF6319">
              <w:rPr>
                <w:rStyle w:val="Hyperlink"/>
                <w:noProof/>
              </w:rPr>
              <w:t>Mapping the words for given 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764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799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B37A0" w14:textId="3ED480B1" w:rsidR="00F92EC6" w:rsidRDefault="00F92EC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27764619" w:history="1">
            <w:r w:rsidRPr="00BF6319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BF6319">
              <w:rPr>
                <w:rStyle w:val="Hyperlink"/>
                <w:noProof/>
              </w:rPr>
              <w:t>Final Calcul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7764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E799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94D41" w14:textId="45A7DAED" w:rsidR="00BB78BC" w:rsidRPr="00C118D0" w:rsidRDefault="00BB78BC">
          <w:pPr>
            <w:rPr>
              <w:rFonts w:cs="Arial"/>
            </w:rPr>
          </w:pPr>
          <w:r w:rsidRPr="00C118D0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5209E921" w14:textId="7D1DBF72" w:rsidR="00C118D0" w:rsidRDefault="00C118D0">
      <w:pPr>
        <w:spacing w:line="259" w:lineRule="auto"/>
        <w:jc w:val="left"/>
        <w:rPr>
          <w:rFonts w:eastAsiaTheme="majorEastAsia" w:cs="Arial"/>
          <w:b/>
          <w:sz w:val="32"/>
          <w:szCs w:val="32"/>
          <w:u w:val="single"/>
        </w:rPr>
      </w:pPr>
    </w:p>
    <w:p w14:paraId="79467A43" w14:textId="1FCD544D" w:rsidR="00C118D0" w:rsidRDefault="00C118D0">
      <w:pPr>
        <w:spacing w:line="259" w:lineRule="auto"/>
        <w:jc w:val="left"/>
        <w:rPr>
          <w:rFonts w:eastAsiaTheme="majorEastAsia" w:cs="Arial"/>
          <w:b/>
          <w:sz w:val="32"/>
          <w:szCs w:val="32"/>
          <w:u w:val="single"/>
        </w:rPr>
      </w:pPr>
    </w:p>
    <w:p w14:paraId="71F330F1" w14:textId="2C5C34B7" w:rsidR="00C118D0" w:rsidRDefault="00C118D0">
      <w:pPr>
        <w:spacing w:line="259" w:lineRule="auto"/>
        <w:jc w:val="left"/>
        <w:rPr>
          <w:rFonts w:eastAsiaTheme="majorEastAsia" w:cs="Arial"/>
          <w:b/>
          <w:sz w:val="32"/>
          <w:szCs w:val="32"/>
          <w:u w:val="single"/>
        </w:rPr>
        <w:sectPr w:rsidR="00C118D0" w:rsidSect="00BB78BC">
          <w:headerReference w:type="default" r:id="rId10"/>
          <w:footerReference w:type="default" r:id="rId11"/>
          <w:pgSz w:w="11906" w:h="16838" w:code="9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0" w:name="_GoBack"/>
      <w:bookmarkEnd w:id="0"/>
    </w:p>
    <w:p w14:paraId="64D986A1" w14:textId="4E39E7A7" w:rsidR="00940667" w:rsidRPr="00C118D0" w:rsidRDefault="00F666F0" w:rsidP="00940667">
      <w:pPr>
        <w:pStyle w:val="Heading1"/>
        <w:rPr>
          <w:rFonts w:cs="Arial"/>
        </w:rPr>
      </w:pPr>
      <w:bookmarkStart w:id="1" w:name="_Toc27764614"/>
      <w:r w:rsidRPr="00F666F0">
        <w:rPr>
          <w:rFonts w:cs="Arial"/>
        </w:rPr>
        <w:lastRenderedPageBreak/>
        <w:t>Naïve Bayes Classifier</w:t>
      </w:r>
      <w:r>
        <w:rPr>
          <w:rFonts w:cs="Arial"/>
        </w:rPr>
        <w:t xml:space="preserve"> </w:t>
      </w:r>
      <w:r w:rsidR="00940667" w:rsidRPr="00C118D0">
        <w:rPr>
          <w:rFonts w:cs="Arial"/>
        </w:rPr>
        <w:t>Assignment</w:t>
      </w:r>
      <w:r w:rsidR="00BB78BC" w:rsidRPr="00C118D0">
        <w:rPr>
          <w:rFonts w:cs="Arial"/>
        </w:rPr>
        <w:t xml:space="preserve"> Solution</w:t>
      </w:r>
      <w:bookmarkEnd w:id="1"/>
    </w:p>
    <w:p w14:paraId="31A126F4" w14:textId="77777777" w:rsidR="00940667" w:rsidRPr="00C118D0" w:rsidRDefault="00940667" w:rsidP="00940667">
      <w:pPr>
        <w:rPr>
          <w:rFonts w:cs="Arial"/>
        </w:rPr>
      </w:pPr>
    </w:p>
    <w:p w14:paraId="0E6022E7" w14:textId="4A1BFD79" w:rsidR="00940667" w:rsidRDefault="00F666F0" w:rsidP="00232628">
      <w:pPr>
        <w:rPr>
          <w:rFonts w:cs="Arial"/>
        </w:rPr>
      </w:pPr>
      <w:r>
        <w:rPr>
          <w:rFonts w:cs="Arial"/>
        </w:rPr>
        <w:t xml:space="preserve">We must calculate and classify the test data by using the labelled training data provided below using </w:t>
      </w:r>
      <w:r w:rsidRPr="00F666F0">
        <w:rPr>
          <w:rFonts w:cs="Arial"/>
        </w:rPr>
        <w:t>the Naïve Bayes Classifier for spam detection.</w:t>
      </w:r>
    </w:p>
    <w:p w14:paraId="2ED7E2B3" w14:textId="7AE64A03" w:rsidR="00F666F0" w:rsidRPr="00C118D0" w:rsidRDefault="00F666F0" w:rsidP="00F666F0">
      <w:pPr>
        <w:rPr>
          <w:rFonts w:cs="Arial"/>
        </w:rPr>
      </w:pPr>
      <w:r w:rsidRPr="00F666F0">
        <w:rPr>
          <w:rFonts w:cs="Arial"/>
        </w:rPr>
        <w:t>Training examples consist of text labeled as spam or not spam. Use the examples to build</w:t>
      </w:r>
      <w:r>
        <w:rPr>
          <w:rFonts w:cs="Arial"/>
        </w:rPr>
        <w:t xml:space="preserve"> </w:t>
      </w:r>
      <w:r w:rsidRPr="00F666F0">
        <w:rPr>
          <w:rFonts w:cs="Arial"/>
        </w:rPr>
        <w:t>the vocabulary for the classifier. Then using the bag of words approach, transform the texts</w:t>
      </w:r>
      <w:r>
        <w:rPr>
          <w:rFonts w:cs="Arial"/>
        </w:rPr>
        <w:t xml:space="preserve"> </w:t>
      </w:r>
      <w:r w:rsidRPr="00F666F0">
        <w:rPr>
          <w:rFonts w:cs="Arial"/>
        </w:rPr>
        <w:t>into feature vectors.</w:t>
      </w:r>
      <w:r>
        <w:rPr>
          <w:rFonts w:cs="Arial"/>
        </w:rPr>
        <w:t xml:space="preserve"> </w:t>
      </w:r>
      <w:r w:rsidRPr="00F666F0">
        <w:rPr>
          <w:rFonts w:cs="Arial"/>
        </w:rPr>
        <w:t>Then following the algorithm for the Naïve Bayes Classifier, classify the 2 texts in the test dat</w:t>
      </w:r>
      <w:r>
        <w:rPr>
          <w:rFonts w:cs="Arial"/>
        </w:rPr>
        <w:t xml:space="preserve">a </w:t>
      </w:r>
      <w:r w:rsidRPr="00F666F0">
        <w:rPr>
          <w:rFonts w:cs="Arial"/>
        </w:rPr>
        <w:t>table as spam or not spam.</w:t>
      </w:r>
    </w:p>
    <w:p w14:paraId="1927BD9B" w14:textId="77777777" w:rsidR="00940667" w:rsidRPr="00C118D0" w:rsidRDefault="00940667" w:rsidP="00940667">
      <w:pPr>
        <w:rPr>
          <w:rFonts w:cs="Arial"/>
        </w:rPr>
      </w:pPr>
    </w:p>
    <w:p w14:paraId="24A193F0" w14:textId="627874A4" w:rsidR="00C52518" w:rsidRPr="00C118D0" w:rsidRDefault="00F666F0" w:rsidP="00C52518">
      <w:pPr>
        <w:keepNext/>
        <w:jc w:val="center"/>
        <w:rPr>
          <w:rFonts w:cs="Arial"/>
        </w:rPr>
      </w:pPr>
      <w:r w:rsidRPr="00F666F0">
        <w:rPr>
          <w:rFonts w:cs="Arial"/>
          <w:noProof/>
        </w:rPr>
        <w:drawing>
          <wp:inline distT="0" distB="0" distL="0" distR="0" wp14:anchorId="1C602DCD" wp14:editId="1236816C">
            <wp:extent cx="5814375" cy="2673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16754" cy="267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5339B" w14:textId="2A9DAF01" w:rsidR="00940667" w:rsidRPr="00C118D0" w:rsidRDefault="00C52518" w:rsidP="00C52518">
      <w:pPr>
        <w:pStyle w:val="Caption"/>
        <w:jc w:val="center"/>
        <w:rPr>
          <w:rFonts w:cs="Arial"/>
        </w:rPr>
      </w:pPr>
      <w:bookmarkStart w:id="2" w:name="_Toc27165315"/>
      <w:r w:rsidRPr="00C118D0">
        <w:rPr>
          <w:rFonts w:cs="Arial"/>
        </w:rPr>
        <w:t xml:space="preserve">Figure </w:t>
      </w:r>
      <w:r w:rsidRPr="00C118D0">
        <w:rPr>
          <w:rFonts w:cs="Arial"/>
        </w:rPr>
        <w:fldChar w:fldCharType="begin"/>
      </w:r>
      <w:r w:rsidRPr="00C118D0">
        <w:rPr>
          <w:rFonts w:cs="Arial"/>
        </w:rPr>
        <w:instrText xml:space="preserve"> SEQ Figure \* ARABIC </w:instrText>
      </w:r>
      <w:r w:rsidRPr="00C118D0">
        <w:rPr>
          <w:rFonts w:cs="Arial"/>
        </w:rPr>
        <w:fldChar w:fldCharType="separate"/>
      </w:r>
      <w:r w:rsidR="00DE7997">
        <w:rPr>
          <w:rFonts w:cs="Arial"/>
          <w:noProof/>
        </w:rPr>
        <w:t>1</w:t>
      </w:r>
      <w:r w:rsidRPr="00C118D0">
        <w:rPr>
          <w:rFonts w:cs="Arial"/>
        </w:rPr>
        <w:fldChar w:fldCharType="end"/>
      </w:r>
      <w:r w:rsidRPr="00C118D0">
        <w:rPr>
          <w:rFonts w:cs="Arial"/>
        </w:rPr>
        <w:t>: Table</w:t>
      </w:r>
      <w:r w:rsidR="00F666F0">
        <w:rPr>
          <w:rFonts w:cs="Arial"/>
        </w:rPr>
        <w:t>s</w:t>
      </w:r>
      <w:r w:rsidRPr="00C118D0">
        <w:rPr>
          <w:rFonts w:cs="Arial"/>
        </w:rPr>
        <w:t xml:space="preserve"> of </w:t>
      </w:r>
      <w:bookmarkEnd w:id="2"/>
      <w:r w:rsidR="00F666F0" w:rsidRPr="00C118D0">
        <w:rPr>
          <w:rFonts w:cs="Arial"/>
        </w:rPr>
        <w:t>data</w:t>
      </w:r>
    </w:p>
    <w:p w14:paraId="73899DD8" w14:textId="77777777" w:rsidR="00940667" w:rsidRPr="00C118D0" w:rsidRDefault="00940667" w:rsidP="00940667">
      <w:pPr>
        <w:jc w:val="center"/>
        <w:rPr>
          <w:rFonts w:cs="Arial"/>
        </w:rPr>
      </w:pPr>
    </w:p>
    <w:p w14:paraId="01794DD3" w14:textId="1F290821" w:rsidR="00EC1B67" w:rsidRPr="00C118D0" w:rsidRDefault="00232628">
      <w:pPr>
        <w:rPr>
          <w:rFonts w:cs="Arial"/>
        </w:rPr>
      </w:pPr>
      <w:r w:rsidRPr="00C118D0">
        <w:rPr>
          <w:rFonts w:cs="Arial"/>
        </w:rPr>
        <w:t>To build a decision tree we must go through various process to find the nodes:</w:t>
      </w:r>
      <w:r w:rsidR="00EC1B67" w:rsidRPr="00C118D0">
        <w:rPr>
          <w:rFonts w:cs="Arial"/>
        </w:rPr>
        <w:br w:type="page"/>
      </w:r>
    </w:p>
    <w:p w14:paraId="24036B4A" w14:textId="595EB7A7" w:rsidR="00EC1B67" w:rsidRPr="00C118D0" w:rsidRDefault="00CE3504" w:rsidP="00CE3504">
      <w:pPr>
        <w:pStyle w:val="Heading2"/>
        <w:numPr>
          <w:ilvl w:val="0"/>
          <w:numId w:val="3"/>
        </w:numPr>
        <w:rPr>
          <w:rFonts w:cs="Arial"/>
        </w:rPr>
      </w:pPr>
      <w:bookmarkStart w:id="3" w:name="_Toc27764615"/>
      <w:r>
        <w:rPr>
          <w:rFonts w:cs="Arial"/>
        </w:rPr>
        <w:lastRenderedPageBreak/>
        <w:t>Building vocabulary</w:t>
      </w:r>
      <w:r w:rsidR="00EC1B67" w:rsidRPr="00C118D0">
        <w:rPr>
          <w:rFonts w:cs="Arial"/>
        </w:rPr>
        <w:t>:</w:t>
      </w:r>
      <w:bookmarkEnd w:id="3"/>
    </w:p>
    <w:p w14:paraId="1CCB7E38" w14:textId="77777777" w:rsidR="00232628" w:rsidRPr="00C118D0" w:rsidRDefault="00232628" w:rsidP="00232628">
      <w:pPr>
        <w:pStyle w:val="ListParagraph"/>
        <w:rPr>
          <w:rFonts w:cs="Arial"/>
          <w:b/>
        </w:rPr>
      </w:pPr>
    </w:p>
    <w:p w14:paraId="4C1113CD" w14:textId="02722E5C" w:rsidR="00CE3504" w:rsidRDefault="00F666F0" w:rsidP="00CE3504">
      <w:pPr>
        <w:rPr>
          <w:rFonts w:cs="Arial"/>
        </w:rPr>
      </w:pPr>
      <w:r>
        <w:rPr>
          <w:rFonts w:cs="Arial"/>
        </w:rPr>
        <w:t xml:space="preserve">First, we must fine the overall vocabulary used </w:t>
      </w:r>
      <w:r w:rsidR="00CE3504">
        <w:rPr>
          <w:rFonts w:cs="Arial"/>
        </w:rPr>
        <w:t xml:space="preserve">in both the mails and spams. By filtering out the special characters, punctuations, and numbers then converting </w:t>
      </w:r>
      <w:proofErr w:type="gramStart"/>
      <w:r w:rsidR="00CE3504">
        <w:rPr>
          <w:rFonts w:cs="Arial"/>
        </w:rPr>
        <w:t>all of</w:t>
      </w:r>
      <w:proofErr w:type="gramEnd"/>
      <w:r w:rsidR="00CE3504">
        <w:rPr>
          <w:rFonts w:cs="Arial"/>
        </w:rPr>
        <w:t xml:space="preserve"> the words to lowercase we get:</w:t>
      </w:r>
    </w:p>
    <w:p w14:paraId="7169331F" w14:textId="77777777" w:rsidR="00CE3504" w:rsidRPr="00CE3504" w:rsidRDefault="00CE3504" w:rsidP="00CE3504">
      <w:pPr>
        <w:rPr>
          <w:rFonts w:cs="Arial"/>
        </w:rPr>
      </w:pPr>
    </w:p>
    <w:p w14:paraId="35B5DAD3" w14:textId="779B0BA6" w:rsidR="00CE3504" w:rsidRDefault="00CE3504" w:rsidP="00CE3504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'ok'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i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, 'will', 'call', 'you', 'up', 'when', 'get', 'some', 'cash', 'going', 'for', 'dinner', 'msg', 'later'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dont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, 'worry', 'guess', 'he', 'is', 'busy', 'am', 'pleased', 'to', 'tell', 'that', 'are', 'awarded', 'with', 'a', 'bonus', 'prize', 'reply', 'congrats', 'year', 'special', 'cinema', 'pass', 'yours', 'this'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m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, 'claim', 'your', 'have', 'won', 'our', 'free', '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nokia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', 'mobile', 'camcorder']</w:t>
      </w:r>
    </w:p>
    <w:p w14:paraId="121ACE34" w14:textId="29654DC6" w:rsidR="00584AE8" w:rsidRDefault="00584AE8" w:rsidP="00CE3504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2E657734" w14:textId="6F55EA13" w:rsidR="00584AE8" w:rsidRPr="00CE3504" w:rsidRDefault="00584AE8" w:rsidP="00584AE8">
      <w:r>
        <w:t xml:space="preserve">This vocabulary can be used to </w:t>
      </w:r>
    </w:p>
    <w:p w14:paraId="18C1FE39" w14:textId="7A2F8BB1" w:rsidR="00F44E2A" w:rsidRDefault="00F44E2A" w:rsidP="00EC1B67">
      <w:pPr>
        <w:rPr>
          <w:rFonts w:cs="Arial"/>
        </w:rPr>
      </w:pPr>
    </w:p>
    <w:p w14:paraId="0D0F02A9" w14:textId="13E5BC87" w:rsidR="00CE3504" w:rsidRDefault="00CE3504" w:rsidP="00EC1B67">
      <w:pPr>
        <w:rPr>
          <w:rFonts w:cs="Arial"/>
        </w:rPr>
      </w:pPr>
    </w:p>
    <w:p w14:paraId="6F7E442F" w14:textId="0AEED844" w:rsidR="00CE3504" w:rsidRDefault="00CE3504" w:rsidP="00CE3504">
      <w:pPr>
        <w:pStyle w:val="Heading2"/>
        <w:numPr>
          <w:ilvl w:val="0"/>
          <w:numId w:val="3"/>
        </w:numPr>
      </w:pPr>
      <w:bookmarkStart w:id="4" w:name="_Toc27764616"/>
      <w:r>
        <w:t>Bag of words approach to build feature vectors:</w:t>
      </w:r>
      <w:bookmarkEnd w:id="4"/>
    </w:p>
    <w:p w14:paraId="07EB5ECE" w14:textId="6BA0BDDB" w:rsidR="00CE3504" w:rsidRDefault="00CE3504" w:rsidP="00CE3504"/>
    <w:p w14:paraId="10A05D2B" w14:textId="3F85F185" w:rsidR="00CE3504" w:rsidRDefault="00584AE8" w:rsidP="00CE3504">
      <w:r>
        <w:t>Using the created vocabulary and mapping them out with mails and then spams to calculate the frequency of their occurrence in a table.</w:t>
      </w:r>
      <w:r w:rsidR="00785C65">
        <w:t xml:space="preserve"> The first column represents the vocabulary words while the other columns </w:t>
      </w:r>
      <w:r w:rsidR="00015E86">
        <w:t>represents each sentence and the tally of the occurrence of the respective word.</w:t>
      </w:r>
    </w:p>
    <w:p w14:paraId="380CBE54" w14:textId="2A28973F" w:rsidR="00584AE8" w:rsidRDefault="00584AE8" w:rsidP="00CE3504"/>
    <w:p w14:paraId="723F09DA" w14:textId="7769D259" w:rsidR="00584AE8" w:rsidRDefault="00584AE8" w:rsidP="00CE3504"/>
    <w:p w14:paraId="31B79EBD" w14:textId="6C517C9E" w:rsidR="00584AE8" w:rsidRDefault="00584AE8" w:rsidP="00CE3504"/>
    <w:p w14:paraId="0D26AFF0" w14:textId="20384B74" w:rsidR="00584AE8" w:rsidRDefault="00584AE8" w:rsidP="00CE3504"/>
    <w:p w14:paraId="2AB35CA3" w14:textId="3DF5953C" w:rsidR="00584AE8" w:rsidRDefault="00584AE8" w:rsidP="00CE3504"/>
    <w:p w14:paraId="116AE53C" w14:textId="4CE8D862" w:rsidR="00584AE8" w:rsidRDefault="00584AE8" w:rsidP="00CE3504"/>
    <w:p w14:paraId="4F6E6AA9" w14:textId="77777777" w:rsidR="00785C65" w:rsidRDefault="00785C65" w:rsidP="00584AE8">
      <w:pPr>
        <w:spacing w:after="0" w:line="240" w:lineRule="auto"/>
        <w:jc w:val="left"/>
        <w:rPr>
          <w:rFonts w:eastAsia="Times New Roman" w:cs="Arial"/>
          <w:color w:val="000000"/>
          <w:sz w:val="22"/>
        </w:rPr>
        <w:sectPr w:rsidR="00785C65" w:rsidSect="00C118D0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C40BB11" w14:textId="6ED3A85B" w:rsidR="00EF222E" w:rsidRDefault="00EF222E" w:rsidP="00F92EC6">
      <w:pPr>
        <w:pStyle w:val="Caption"/>
        <w:keepNext/>
        <w:jc w:val="center"/>
      </w:pPr>
      <w:r>
        <w:lastRenderedPageBreak/>
        <w:t xml:space="preserve">Table </w:t>
      </w:r>
      <w:r w:rsidR="00A006B7">
        <w:fldChar w:fldCharType="begin"/>
      </w:r>
      <w:r w:rsidR="00A006B7">
        <w:instrText xml:space="preserve"> SEQ Table \* ARABIC </w:instrText>
      </w:r>
      <w:r w:rsidR="00A006B7">
        <w:fldChar w:fldCharType="separate"/>
      </w:r>
      <w:r w:rsidR="00DE7997">
        <w:rPr>
          <w:noProof/>
        </w:rPr>
        <w:t>1</w:t>
      </w:r>
      <w:r w:rsidR="00A006B7">
        <w:rPr>
          <w:noProof/>
        </w:rPr>
        <w:fldChar w:fldCharType="end"/>
      </w:r>
      <w:r>
        <w:t>: Bag of words for mails</w:t>
      </w:r>
    </w:p>
    <w:tbl>
      <w:tblPr>
        <w:tblW w:w="2977" w:type="dxa"/>
        <w:jc w:val="center"/>
        <w:tblLook w:val="04A0" w:firstRow="1" w:lastRow="0" w:firstColumn="1" w:lastColumn="0" w:noHBand="0" w:noVBand="1"/>
      </w:tblPr>
      <w:tblGrid>
        <w:gridCol w:w="1615"/>
        <w:gridCol w:w="463"/>
        <w:gridCol w:w="510"/>
        <w:gridCol w:w="479"/>
      </w:tblGrid>
      <w:tr w:rsidR="00785C65" w:rsidRPr="00584AE8" w14:paraId="741C1000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8364" w14:textId="7021B514" w:rsidR="00785C65" w:rsidRPr="00785C65" w:rsidRDefault="00785C65" w:rsidP="00584AE8">
            <w:pPr>
              <w:spacing w:after="0" w:line="240" w:lineRule="auto"/>
              <w:jc w:val="left"/>
              <w:rPr>
                <w:rFonts w:eastAsia="Times New Roman" w:cs="Arial"/>
                <w:b/>
                <w:color w:val="000000"/>
                <w:sz w:val="22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Words</w:t>
            </w:r>
          </w:p>
        </w:tc>
        <w:tc>
          <w:tcPr>
            <w:tcW w:w="3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6135F2" w14:textId="1D246120" w:rsidR="00785C65" w:rsidRPr="00785C65" w:rsidRDefault="00785C65" w:rsidP="00584AE8">
            <w:pPr>
              <w:spacing w:after="0" w:line="240" w:lineRule="auto"/>
              <w:jc w:val="right"/>
              <w:rPr>
                <w:rFonts w:eastAsia="Times New Roman" w:cs="Arial"/>
                <w:b/>
                <w:color w:val="000000"/>
                <w:sz w:val="22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1</w:t>
            </w:r>
            <w:r w:rsidRPr="00785C65">
              <w:rPr>
                <w:rFonts w:eastAsia="Times New Roman" w:cs="Arial"/>
                <w:b/>
                <w:color w:val="000000"/>
                <w:sz w:val="22"/>
                <w:vertAlign w:val="superscript"/>
              </w:rPr>
              <w:t>st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5F5B9B" w14:textId="363481DC" w:rsidR="00785C65" w:rsidRPr="00785C65" w:rsidRDefault="00785C65" w:rsidP="00584AE8">
            <w:pPr>
              <w:spacing w:after="0" w:line="240" w:lineRule="auto"/>
              <w:jc w:val="right"/>
              <w:rPr>
                <w:rFonts w:eastAsia="Times New Roman" w:cs="Arial"/>
                <w:b/>
                <w:color w:val="000000"/>
                <w:sz w:val="22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2</w:t>
            </w:r>
            <w:r w:rsidRPr="00785C65">
              <w:rPr>
                <w:rFonts w:eastAsia="Times New Roman" w:cs="Arial"/>
                <w:b/>
                <w:color w:val="000000"/>
                <w:sz w:val="22"/>
                <w:vertAlign w:val="superscript"/>
              </w:rPr>
              <w:t>nd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4A2937" w14:textId="7E3A6ABC" w:rsidR="00785C65" w:rsidRPr="00785C65" w:rsidRDefault="00785C65" w:rsidP="00584AE8">
            <w:pPr>
              <w:spacing w:after="0" w:line="240" w:lineRule="auto"/>
              <w:jc w:val="right"/>
              <w:rPr>
                <w:rFonts w:eastAsia="Times New Roman" w:cs="Arial"/>
                <w:b/>
                <w:color w:val="000000"/>
                <w:sz w:val="22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3</w:t>
            </w:r>
            <w:r w:rsidRPr="00785C65">
              <w:rPr>
                <w:rFonts w:eastAsia="Times New Roman" w:cs="Arial"/>
                <w:b/>
                <w:color w:val="000000"/>
                <w:sz w:val="22"/>
                <w:vertAlign w:val="superscript"/>
              </w:rPr>
              <w:t>rd</w:t>
            </w:r>
          </w:p>
        </w:tc>
      </w:tr>
      <w:tr w:rsidR="00584AE8" w:rsidRPr="00584AE8" w14:paraId="0211F12C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8BA6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ok</w:t>
            </w:r>
          </w:p>
        </w:tc>
        <w:tc>
          <w:tcPr>
            <w:tcW w:w="3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501E0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C82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BD7C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29EFC0FC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DCC7A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A0D3B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A880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0A1E6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584AE8" w:rsidRPr="00584AE8" w14:paraId="76A24009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B4183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will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20B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E176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59AD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1D18EF03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F84DE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call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90C3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5A1F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29B3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736555E3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606C0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you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DEA9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D597B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873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7FFEC82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CE5AC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up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3A2D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FF0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2B9D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169ABAC1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0FFAE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when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A8D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389BC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E9A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78CECD86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B3BDB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get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40DC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2A27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F175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1BE0F0BE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F8FFB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some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3653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F422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8C09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7ED2C697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07B72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cash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C96C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0823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06DD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B63199D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87DD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going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E109D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01D1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F530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455C23BA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7A85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for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B1C1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1FED6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A5F7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2CABFB1F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380D1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dinner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C17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EA7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6F1ED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2E7528FC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DAEEC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msg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C8BB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7FE16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B645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00FB909B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21B0B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later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46A7C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5E9B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3128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72676DAD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3491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dont</w:t>
            </w:r>
            <w:proofErr w:type="spellEnd"/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8899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9F9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EBBCC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584AE8" w:rsidRPr="00584AE8" w14:paraId="65DCF294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78D9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worry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0C55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F2D0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FA656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584AE8" w:rsidRPr="00584AE8" w14:paraId="61C92D0A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0097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guess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A7F1D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B68B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CB42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584AE8" w:rsidRPr="00584AE8" w14:paraId="68FC5E33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1BAC9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he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AF4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BECD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8E66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584AE8" w:rsidRPr="00584AE8" w14:paraId="68DF679B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6C7BC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is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93EC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A3D1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C12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584AE8" w:rsidRPr="00584AE8" w14:paraId="3EAF66F8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683DE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busy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DBE5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B7ED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D241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584AE8" w:rsidRPr="00584AE8" w14:paraId="58524C2E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E0A4A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am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9CB0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0E3A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B589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779485E1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6AC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pleased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B68D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180DB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9245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7F36E6E3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10C3D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to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F519C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A922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5E31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8236F08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8F5E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tell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D018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1A0E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631DC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402A848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762E5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that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AEA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D1C3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17AD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18636617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E96B7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are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8CC0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8622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D5F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16F5E12C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03AA7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awarded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6D84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4242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C293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7BE54D75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25D4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with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35D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74D0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252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5E071180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85FB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A70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698C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F07B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416FE56E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75389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bonus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C882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5B1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4800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EBEEBBF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18DD7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prize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6BFD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9E8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178A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4EAF377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6DDF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reply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F50C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AFDF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EE45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2D2D99A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ADA7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congrats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D11CD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0D33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4CF5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E633C83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2CE19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year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772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D572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602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D2EAD4F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55C1B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special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B750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4E20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F528D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49F4B7A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B917B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cinema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8F71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44A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F0C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40D0D732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F55D8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pass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D271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1A59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9DAE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412AE217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C60D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yours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1E54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17C1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371A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0C238946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05377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this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EBE2B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24B7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5F7E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A6E3C3D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5F2A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sms</w:t>
            </w:r>
            <w:proofErr w:type="spellEnd"/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FC8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31EBC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D06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2525CE84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9BFCF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claim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454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DE5B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39206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0E115606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6BBB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your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1AD3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FE1D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8B9EB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3B2B50DD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DDC27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have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391F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2B939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87E1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38FEE54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A13D1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won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6F11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D14F0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943E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1F62E987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709CC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our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A58F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3F9B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8034A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578A3FA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5AA00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free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8030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DA880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60207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5B98F350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79B10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nokia</w:t>
            </w:r>
            <w:proofErr w:type="spellEnd"/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4AE92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9F73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0E6B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5910C3B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B391A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mobile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A69A5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3B88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C02B8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584AE8" w:rsidRPr="00584AE8" w14:paraId="6217E6E9" w14:textId="77777777" w:rsidTr="00EF222E">
        <w:trPr>
          <w:trHeight w:val="144"/>
          <w:jc w:val="center"/>
        </w:trPr>
        <w:tc>
          <w:tcPr>
            <w:tcW w:w="16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F26E7" w14:textId="77777777" w:rsidR="00584AE8" w:rsidRPr="00584AE8" w:rsidRDefault="00584AE8" w:rsidP="00584AE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 xml:space="preserve"> camcorder</w:t>
            </w:r>
          </w:p>
        </w:tc>
        <w:tc>
          <w:tcPr>
            <w:tcW w:w="3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41BDE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E1D71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4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C5363" w14:textId="77777777" w:rsidR="00584AE8" w:rsidRPr="00584AE8" w:rsidRDefault="00584AE8" w:rsidP="00584AE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84AE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</w:tbl>
    <w:p w14:paraId="1D07B5C1" w14:textId="4BD4806F" w:rsidR="00785C65" w:rsidRDefault="00785C65" w:rsidP="00CE3504"/>
    <w:p w14:paraId="324FFB91" w14:textId="7257ABB9" w:rsidR="00785C65" w:rsidRDefault="00785C65" w:rsidP="00CE3504"/>
    <w:p w14:paraId="634B1810" w14:textId="4640CA8A" w:rsidR="00EF222E" w:rsidRDefault="00EF222E" w:rsidP="00F92EC6">
      <w:pPr>
        <w:pStyle w:val="Caption"/>
        <w:keepNext/>
        <w:jc w:val="center"/>
      </w:pPr>
      <w:r>
        <w:t xml:space="preserve">Table </w:t>
      </w:r>
      <w:r w:rsidR="00A006B7">
        <w:fldChar w:fldCharType="begin"/>
      </w:r>
      <w:r w:rsidR="00A006B7">
        <w:instrText xml:space="preserve"> SEQ Table \* ARABIC </w:instrText>
      </w:r>
      <w:r w:rsidR="00A006B7">
        <w:fldChar w:fldCharType="separate"/>
      </w:r>
      <w:r w:rsidR="00DE7997">
        <w:rPr>
          <w:noProof/>
        </w:rPr>
        <w:t>2</w:t>
      </w:r>
      <w:r w:rsidR="00A006B7">
        <w:rPr>
          <w:noProof/>
        </w:rPr>
        <w:fldChar w:fldCharType="end"/>
      </w:r>
      <w:r>
        <w:t>: Bag of words for spams</w:t>
      </w:r>
    </w:p>
    <w:tbl>
      <w:tblPr>
        <w:tblW w:w="2695" w:type="dxa"/>
        <w:jc w:val="center"/>
        <w:tblLook w:val="04A0" w:firstRow="1" w:lastRow="0" w:firstColumn="1" w:lastColumn="0" w:noHBand="0" w:noVBand="1"/>
      </w:tblPr>
      <w:tblGrid>
        <w:gridCol w:w="1435"/>
        <w:gridCol w:w="463"/>
        <w:gridCol w:w="510"/>
        <w:gridCol w:w="479"/>
      </w:tblGrid>
      <w:tr w:rsidR="00CA4098" w:rsidRPr="00CA4098" w14:paraId="7046EC2F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13D285" w14:textId="0E24EB8B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Words</w:t>
            </w:r>
          </w:p>
        </w:tc>
        <w:tc>
          <w:tcPr>
            <w:tcW w:w="4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7FFCA6" w14:textId="396CFC7A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1</w:t>
            </w:r>
            <w:r w:rsidRPr="00785C65">
              <w:rPr>
                <w:rFonts w:eastAsia="Times New Roman" w:cs="Arial"/>
                <w:b/>
                <w:color w:val="000000"/>
                <w:sz w:val="22"/>
                <w:vertAlign w:val="superscript"/>
              </w:rPr>
              <w:t>st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0C5F53" w14:textId="251EAB04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2</w:t>
            </w:r>
            <w:r w:rsidRPr="00785C65">
              <w:rPr>
                <w:rFonts w:eastAsia="Times New Roman" w:cs="Arial"/>
                <w:b/>
                <w:color w:val="000000"/>
                <w:sz w:val="22"/>
                <w:vertAlign w:val="superscript"/>
              </w:rPr>
              <w:t>nd</w:t>
            </w:r>
          </w:p>
        </w:tc>
        <w:tc>
          <w:tcPr>
            <w:tcW w:w="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B19FA9" w14:textId="24937200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785C65">
              <w:rPr>
                <w:rFonts w:eastAsia="Times New Roman" w:cs="Arial"/>
                <w:b/>
                <w:color w:val="000000"/>
                <w:sz w:val="22"/>
              </w:rPr>
              <w:t>3</w:t>
            </w:r>
            <w:r w:rsidRPr="00785C65">
              <w:rPr>
                <w:rFonts w:eastAsia="Times New Roman" w:cs="Arial"/>
                <w:b/>
                <w:color w:val="000000"/>
                <w:sz w:val="22"/>
                <w:vertAlign w:val="superscript"/>
              </w:rPr>
              <w:t>rd</w:t>
            </w:r>
          </w:p>
        </w:tc>
      </w:tr>
      <w:tr w:rsidR="00EF222E" w:rsidRPr="00CA4098" w14:paraId="76F39361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C8C03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ok</w:t>
            </w:r>
          </w:p>
        </w:tc>
        <w:tc>
          <w:tcPr>
            <w:tcW w:w="4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4357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31A00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945B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E6D2D89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9E8A5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EFE3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C9DE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EA8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00B9657E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8ECD0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will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1ADC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43FF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7126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0456870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73A1C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call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D2BD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8FE4D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0A63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3464E66C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49670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you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C030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C1FA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C8F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1838B7E4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89667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up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EA6B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F78C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9352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33FBDF6A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F36B96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when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377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32E70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95B9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0EF0FB22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6AF76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get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6266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CCDE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5155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438451F6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DF0E3C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some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1E73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F230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EE64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5058CF90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917FE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cash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A4C0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2AF4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C47BD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191C960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FA019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going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DE8A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3150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A768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A26FE11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216C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for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9F2E4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7F9A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274C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0A1DD222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D8ABF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dinner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0A08D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BE890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59DA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2E430F9F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31A40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msg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2D00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9BE0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CC4B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0333F764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B25B2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later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1FCD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CF85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7C7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602526AD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66B1A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dont</w:t>
            </w:r>
            <w:proofErr w:type="spellEnd"/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7B1F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43D4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EDA9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4B7014FA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49A7CC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worry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F4A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3B52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A86B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307D584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18F3B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guess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0827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A7D6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AA92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44FA4DA1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72A6F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he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3930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B6D6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19CD4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AADC149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80E072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is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F4FC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4616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8A924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5E014E80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D0D6B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busy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8C479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6208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112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5DF73087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D60F5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am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D9CC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3546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AE244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29ABF88F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0DA579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pleased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20B8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0AAD4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68C2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CDB89D1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B3C7F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to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CB6F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411F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5B0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4A37B643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E215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tell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7FA3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383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3A7C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CFA775B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7FAAF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that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8FD5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ADBE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3E23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5A1ACF8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19F05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are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E6F29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B6AC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7FC6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B80EC0A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7557FE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awarded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AA6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FFAE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8571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567A7E8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BEC56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with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67BA0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A7E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32FA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2EBD07A1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13663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a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05C4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708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A8E9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4D5061FC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DA7DFC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bonus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05D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DB68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C27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0A87FB7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CBEC4C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prize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4DAB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7F77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B7F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D495360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84D73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reply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FF092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E8E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CEC6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7A269D59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74BA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congrats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AB7F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F977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32386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49D8B089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F5F16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year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F9D4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18F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A9F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4541C40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48EB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special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F2E59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D10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D5C2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2203C71C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CC147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cinema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FAEB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E67D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36AC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0CF64621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A31DA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pass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71FE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EB76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E215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42A44B4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ED1543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yours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58AC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A9DB0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019C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1D004999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9AA3EE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this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FA2B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2751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1C93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33371A2A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144288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sms</w:t>
            </w:r>
            <w:proofErr w:type="spellEnd"/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92DF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5B01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1BEF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67572E06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38569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claim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20A4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064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C73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70F873AF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D853B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your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F53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8DF9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70AD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</w:tr>
      <w:tr w:rsidR="00EF222E" w:rsidRPr="00CA4098" w14:paraId="62141091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AF1CB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have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ABDE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439DD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C78D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6216048F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C6351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won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EFB1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4E4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94EE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29FB79D2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9C4B5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our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C16AA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E5978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B15A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7591320A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D3D50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free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5FF99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B931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75CD6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2</w:t>
            </w:r>
          </w:p>
        </w:tc>
      </w:tr>
      <w:tr w:rsidR="00EF222E" w:rsidRPr="00CA4098" w14:paraId="20ACD606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9A197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nokia</w:t>
            </w:r>
            <w:proofErr w:type="spellEnd"/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916B7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43CB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B05E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6FBA5BAB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B6FC9" w14:textId="77777777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mobile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300F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C989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6132D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  <w:tr w:rsidR="00EF222E" w:rsidRPr="00CA4098" w14:paraId="57B312CA" w14:textId="77777777" w:rsidTr="00EF222E">
        <w:trPr>
          <w:trHeight w:val="144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BA369" w14:textId="48603050" w:rsidR="00CA4098" w:rsidRPr="00CA4098" w:rsidRDefault="00CA4098" w:rsidP="00CA4098">
            <w:pPr>
              <w:spacing w:after="0" w:line="240" w:lineRule="auto"/>
              <w:jc w:val="lef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amcorder</w:t>
            </w:r>
          </w:p>
        </w:tc>
        <w:tc>
          <w:tcPr>
            <w:tcW w:w="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8C963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2B76D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3AFFC" w14:textId="77777777" w:rsidR="00CA4098" w:rsidRPr="00CA4098" w:rsidRDefault="00CA4098" w:rsidP="00CA4098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CA4098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1B354447" w14:textId="77777777" w:rsidR="00785C65" w:rsidRDefault="00785C65">
      <w:pPr>
        <w:spacing w:line="259" w:lineRule="auto"/>
        <w:jc w:val="left"/>
        <w:rPr>
          <w:rFonts w:cs="Arial"/>
          <w:i/>
          <w:iCs/>
          <w:color w:val="44546A" w:themeColor="text2"/>
          <w:sz w:val="18"/>
          <w:szCs w:val="18"/>
        </w:rPr>
      </w:pPr>
    </w:p>
    <w:p w14:paraId="3924D539" w14:textId="75F976CB" w:rsidR="00785C65" w:rsidRDefault="00785C65" w:rsidP="00785C65">
      <w:pPr>
        <w:spacing w:line="259" w:lineRule="auto"/>
        <w:jc w:val="left"/>
        <w:rPr>
          <w:rFonts w:cs="Arial"/>
        </w:rPr>
        <w:sectPr w:rsidR="00785C65" w:rsidSect="00F92EC6">
          <w:type w:val="continuous"/>
          <w:pgSz w:w="11906" w:h="16838" w:code="9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cs="Arial"/>
        </w:rPr>
        <w:br w:type="page"/>
      </w:r>
    </w:p>
    <w:p w14:paraId="3DF000F0" w14:textId="00883250" w:rsidR="00F44E2A" w:rsidRPr="00C118D0" w:rsidRDefault="00785C65" w:rsidP="00785C65">
      <w:pPr>
        <w:pStyle w:val="Heading2"/>
        <w:numPr>
          <w:ilvl w:val="0"/>
          <w:numId w:val="3"/>
        </w:numPr>
        <w:rPr>
          <w:rFonts w:cs="Arial"/>
        </w:rPr>
      </w:pPr>
      <w:bookmarkStart w:id="5" w:name="_Toc27764617"/>
      <w:r>
        <w:rPr>
          <w:rStyle w:val="Heading2Char"/>
          <w:rFonts w:cs="Arial"/>
          <w:b/>
        </w:rPr>
        <w:lastRenderedPageBreak/>
        <w:t>Calculating</w:t>
      </w:r>
      <w:r w:rsidR="00EF222E">
        <w:rPr>
          <w:rStyle w:val="Heading2Char"/>
          <w:rFonts w:cs="Arial"/>
          <w:b/>
        </w:rPr>
        <w:t xml:space="preserve"> each word in both bags</w:t>
      </w:r>
      <w:r w:rsidR="00232628" w:rsidRPr="00C118D0">
        <w:rPr>
          <w:rStyle w:val="Heading2Char"/>
          <w:rFonts w:cs="Arial"/>
          <w:b/>
        </w:rPr>
        <w:t>:</w:t>
      </w:r>
      <w:bookmarkEnd w:id="5"/>
    </w:p>
    <w:p w14:paraId="161610D4" w14:textId="77777777" w:rsidR="00EF222E" w:rsidRDefault="00EF222E" w:rsidP="00785C65">
      <w:pPr>
        <w:keepNext/>
        <w:rPr>
          <w:rFonts w:cs="Arial"/>
        </w:rPr>
      </w:pPr>
    </w:p>
    <w:p w14:paraId="0A9A7E87" w14:textId="77777777" w:rsidR="00EF222E" w:rsidRDefault="00EF222E" w:rsidP="00785C65">
      <w:pPr>
        <w:keepNext/>
        <w:rPr>
          <w:rFonts w:cs="Arial"/>
        </w:rPr>
      </w:pPr>
      <w:r>
        <w:rPr>
          <w:rFonts w:cs="Arial"/>
        </w:rPr>
        <w:t>Calculating the weight for the words found in mails:</w:t>
      </w:r>
    </w:p>
    <w:p w14:paraId="7F611D7C" w14:textId="63F4B784" w:rsidR="00EF222E" w:rsidRDefault="00EF222E" w:rsidP="00785C65">
      <w:pPr>
        <w:keepNext/>
        <w:rPr>
          <w:rFonts w:cs="Arial"/>
        </w:rPr>
        <w:sectPr w:rsidR="00EF222E" w:rsidSect="00F92EC6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6650471A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ok</w:t>
      </w:r>
    </w:p>
    <w:p w14:paraId="30C4AB41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5405405405405406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</w:t>
      </w:r>
      <w:proofErr w:type="spellEnd"/>
    </w:p>
    <w:p w14:paraId="03EAAB4B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will</w:t>
      </w:r>
    </w:p>
    <w:p w14:paraId="5CBA0515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call</w:t>
      </w:r>
    </w:p>
    <w:p w14:paraId="6761D03E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405405405405405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you</w:t>
      </w:r>
    </w:p>
    <w:p w14:paraId="2E7EBDA8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up</w:t>
      </w:r>
    </w:p>
    <w:p w14:paraId="4F3E956C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when</w:t>
      </w:r>
    </w:p>
    <w:p w14:paraId="2EF71D56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get</w:t>
      </w:r>
    </w:p>
    <w:p w14:paraId="592D428F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some</w:t>
      </w:r>
    </w:p>
    <w:p w14:paraId="385F4B61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cash</w:t>
      </w:r>
    </w:p>
    <w:p w14:paraId="3ADBA380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going</w:t>
      </w:r>
    </w:p>
    <w:p w14:paraId="171C487C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for</w:t>
      </w:r>
    </w:p>
    <w:p w14:paraId="33156E80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dinner</w:t>
      </w:r>
    </w:p>
    <w:p w14:paraId="583CF9D8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msg</w:t>
      </w:r>
    </w:p>
    <w:p w14:paraId="3649A90A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later</w:t>
      </w:r>
    </w:p>
    <w:p w14:paraId="42E6A8BE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dont</w:t>
      </w:r>
      <w:proofErr w:type="spellEnd"/>
    </w:p>
    <w:p w14:paraId="25E45F23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worry</w:t>
      </w:r>
    </w:p>
    <w:p w14:paraId="45227A96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guess</w:t>
      </w:r>
    </w:p>
    <w:p w14:paraId="56C5A129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he</w:t>
      </w:r>
    </w:p>
    <w:p w14:paraId="76C48579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is</w:t>
      </w:r>
    </w:p>
    <w:p w14:paraId="6C415C27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2702702702702703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busy</w:t>
      </w:r>
    </w:p>
    <w:p w14:paraId="22794546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am</w:t>
      </w:r>
    </w:p>
    <w:p w14:paraId="216340B5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pleased</w:t>
      </w:r>
    </w:p>
    <w:p w14:paraId="77B63505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to</w:t>
      </w:r>
    </w:p>
    <w:p w14:paraId="241CF5C8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tell</w:t>
      </w:r>
    </w:p>
    <w:p w14:paraId="060DC1F7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that</w:t>
      </w:r>
    </w:p>
    <w:p w14:paraId="58D6DF12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are</w:t>
      </w:r>
    </w:p>
    <w:p w14:paraId="4638942C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awarded</w:t>
      </w:r>
    </w:p>
    <w:p w14:paraId="039945A3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with</w:t>
      </w:r>
    </w:p>
    <w:p w14:paraId="2A11360A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a</w:t>
      </w:r>
    </w:p>
    <w:p w14:paraId="7152DD78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bonus</w:t>
      </w:r>
    </w:p>
    <w:p w14:paraId="13073B82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prize</w:t>
      </w:r>
    </w:p>
    <w:p w14:paraId="1782A7E5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reply</w:t>
      </w:r>
    </w:p>
    <w:p w14:paraId="0A6FC27A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congrats</w:t>
      </w:r>
    </w:p>
    <w:p w14:paraId="7C848454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year</w:t>
      </w:r>
    </w:p>
    <w:p w14:paraId="02D58BB2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special</w:t>
      </w:r>
    </w:p>
    <w:p w14:paraId="555CE4D5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cinema</w:t>
      </w:r>
    </w:p>
    <w:p w14:paraId="67C3AFEC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pass</w:t>
      </w:r>
    </w:p>
    <w:p w14:paraId="5940DAD5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yours</w:t>
      </w:r>
    </w:p>
    <w:p w14:paraId="2817FF03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this</w:t>
      </w:r>
    </w:p>
    <w:p w14:paraId="3B9EE391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sms</w:t>
      </w:r>
      <w:proofErr w:type="spellEnd"/>
    </w:p>
    <w:p w14:paraId="598D0478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claim</w:t>
      </w:r>
    </w:p>
    <w:p w14:paraId="11F164C9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your</w:t>
      </w:r>
    </w:p>
    <w:p w14:paraId="74B429CA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have</w:t>
      </w:r>
    </w:p>
    <w:p w14:paraId="3EB4221E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won</w:t>
      </w:r>
    </w:p>
    <w:p w14:paraId="1F8DBCEE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gramStart"/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our</w:t>
      </w:r>
      <w:proofErr w:type="gramEnd"/>
    </w:p>
    <w:p w14:paraId="1B95BCBF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free</w:t>
      </w:r>
    </w:p>
    <w:p w14:paraId="58F50CE0" w14:textId="15050087" w:rsidR="00EF222E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nokia</w:t>
      </w:r>
      <w:proofErr w:type="spellEnd"/>
    </w:p>
    <w:p w14:paraId="15E6FCDF" w14:textId="77777777" w:rsidR="00CA4098" w:rsidRPr="00CA4098" w:rsidRDefault="00CA4098" w:rsidP="00CA4098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mobile</w:t>
      </w:r>
    </w:p>
    <w:p w14:paraId="44A409BB" w14:textId="77777777" w:rsidR="00E22D62" w:rsidRDefault="00CA4098" w:rsidP="00EF222E">
      <w:pPr>
        <w:spacing w:after="0" w:line="240" w:lineRule="auto"/>
        <w:rPr>
          <w:rFonts w:cs="Arial"/>
        </w:rPr>
      </w:pP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0.013513513513513514 </w:t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</w:r>
      <w:r w:rsidRPr="00CA409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ab/>
        <w:t xml:space="preserve"> camcorder</w:t>
      </w:r>
      <w:r w:rsidR="002D3884" w:rsidRPr="00C118D0">
        <w:rPr>
          <w:rFonts w:cs="Arial"/>
        </w:rPr>
        <w:br w:type="page"/>
      </w:r>
    </w:p>
    <w:p w14:paraId="41D262FD" w14:textId="5EFA9CD8" w:rsidR="00E22D62" w:rsidRDefault="00A006B7" w:rsidP="00A006B7">
      <w:pPr>
        <w:spacing w:after="0" w:line="240" w:lineRule="auto"/>
        <w:jc w:val="center"/>
        <w:rPr>
          <w:rFonts w:cs="Arial"/>
        </w:rPr>
      </w:pPr>
      <w:r w:rsidRPr="00A006B7">
        <w:rPr>
          <w:rFonts w:cs="Arial"/>
        </w:rPr>
        <w:lastRenderedPageBreak/>
        <w:drawing>
          <wp:inline distT="0" distB="0" distL="0" distR="0" wp14:anchorId="4F5FE7FB" wp14:editId="35C4C12B">
            <wp:extent cx="4169229" cy="676703"/>
            <wp:effectExtent l="0" t="0" r="317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0698" cy="69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59FF7" w14:textId="02BD9464" w:rsidR="00E22D62" w:rsidRDefault="00E22D62" w:rsidP="00E22D62">
      <w:pPr>
        <w:keepNext/>
        <w:rPr>
          <w:rFonts w:cs="Arial"/>
        </w:rPr>
      </w:pPr>
      <w:r>
        <w:rPr>
          <w:rFonts w:cs="Arial"/>
        </w:rPr>
        <w:t>Calculating the weight for the words found in spams:</w:t>
      </w:r>
    </w:p>
    <w:p w14:paraId="493D9360" w14:textId="77777777" w:rsidR="00E22D62" w:rsidRDefault="00E22D62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0CD833AD" w14:textId="0294F0BE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ok</w:t>
      </w:r>
    </w:p>
    <w:p w14:paraId="5D432320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i</w:t>
      </w:r>
      <w:proofErr w:type="spellEnd"/>
    </w:p>
    <w:p w14:paraId="73A77410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will</w:t>
      </w:r>
    </w:p>
    <w:p w14:paraId="7A1C8A29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call</w:t>
      </w:r>
    </w:p>
    <w:p w14:paraId="33ED4CF1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41237113402061855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you</w:t>
      </w:r>
    </w:p>
    <w:p w14:paraId="31AD91BE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up</w:t>
      </w:r>
    </w:p>
    <w:p w14:paraId="6ABCF7D8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when</w:t>
      </w:r>
    </w:p>
    <w:p w14:paraId="6E7D00CB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get</w:t>
      </w:r>
    </w:p>
    <w:p w14:paraId="4C945818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some</w:t>
      </w:r>
    </w:p>
    <w:p w14:paraId="72045D5E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cash</w:t>
      </w:r>
    </w:p>
    <w:p w14:paraId="2C7ED862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going</w:t>
      </w:r>
    </w:p>
    <w:p w14:paraId="193FFD8C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30927835051546393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for</w:t>
      </w:r>
    </w:p>
    <w:p w14:paraId="46EEA473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dinner</w:t>
      </w:r>
    </w:p>
    <w:p w14:paraId="4C279948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msg</w:t>
      </w:r>
    </w:p>
    <w:p w14:paraId="26304044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later</w:t>
      </w:r>
    </w:p>
    <w:p w14:paraId="241E33C4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dont</w:t>
      </w:r>
      <w:proofErr w:type="spellEnd"/>
    </w:p>
    <w:p w14:paraId="35B4AF7C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worry</w:t>
      </w:r>
    </w:p>
    <w:p w14:paraId="6FBCF43F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guess</w:t>
      </w:r>
    </w:p>
    <w:p w14:paraId="3EF30AAD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he</w:t>
      </w:r>
    </w:p>
    <w:p w14:paraId="0CED5702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is</w:t>
      </w:r>
    </w:p>
    <w:p w14:paraId="082F9822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10309278350515464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busy</w:t>
      </w:r>
    </w:p>
    <w:p w14:paraId="24EC10DE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am</w:t>
      </w:r>
    </w:p>
    <w:p w14:paraId="0F4FD730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pleased</w:t>
      </w:r>
    </w:p>
    <w:p w14:paraId="04FF0B4E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61855670103092786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to</w:t>
      </w:r>
    </w:p>
    <w:p w14:paraId="47617206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tell</w:t>
      </w:r>
    </w:p>
    <w:p w14:paraId="00601CFC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that</w:t>
      </w:r>
    </w:p>
    <w:p w14:paraId="0244A9FF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are</w:t>
      </w:r>
    </w:p>
    <w:p w14:paraId="1F3A42D4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awarded</w:t>
      </w:r>
    </w:p>
    <w:p w14:paraId="192280CB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with</w:t>
      </w:r>
    </w:p>
    <w:p w14:paraId="5BB3B1C4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30927835051546393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a</w:t>
      </w:r>
    </w:p>
    <w:p w14:paraId="17B78F60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bonus</w:t>
      </w:r>
    </w:p>
    <w:p w14:paraId="78040587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30927835051546393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prize</w:t>
      </w:r>
    </w:p>
    <w:p w14:paraId="4D54F9F6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41237113402061855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reply</w:t>
      </w:r>
    </w:p>
    <w:p w14:paraId="50063E30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30927835051546393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congrats</w:t>
      </w:r>
    </w:p>
    <w:p w14:paraId="1A8C9FE4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year</w:t>
      </w:r>
    </w:p>
    <w:p w14:paraId="1FDEA940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special</w:t>
      </w:r>
    </w:p>
    <w:p w14:paraId="3C0FB14D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cinema</w:t>
      </w:r>
    </w:p>
    <w:p w14:paraId="4111A187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pass</w:t>
      </w:r>
    </w:p>
    <w:p w14:paraId="5C6E879E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yours</w:t>
      </w:r>
    </w:p>
    <w:p w14:paraId="17558E7E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this</w:t>
      </w:r>
    </w:p>
    <w:p w14:paraId="4848464C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30927835051546393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ms</w:t>
      </w:r>
      <w:proofErr w:type="spellEnd"/>
    </w:p>
    <w:p w14:paraId="17BDB93D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claim</w:t>
      </w:r>
    </w:p>
    <w:p w14:paraId="647814A7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your</w:t>
      </w:r>
    </w:p>
    <w:p w14:paraId="6DBD2D0C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have</w:t>
      </w:r>
    </w:p>
    <w:p w14:paraId="0D761229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won</w:t>
      </w:r>
    </w:p>
    <w:p w14:paraId="05A3587C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our</w:t>
      </w:r>
      <w:proofErr w:type="gramEnd"/>
    </w:p>
    <w:p w14:paraId="66863941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30927835051546393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free</w:t>
      </w:r>
    </w:p>
    <w:p w14:paraId="464F52E5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nokia</w:t>
      </w:r>
      <w:proofErr w:type="spellEnd"/>
    </w:p>
    <w:p w14:paraId="6C2C04B0" w14:textId="77777777" w:rsidR="00EF222E" w:rsidRDefault="00EF222E" w:rsidP="00EF222E">
      <w:pPr>
        <w:spacing w:after="0" w:line="240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mobile</w:t>
      </w:r>
    </w:p>
    <w:p w14:paraId="21634B40" w14:textId="67E5EE88" w:rsidR="00FF1670" w:rsidRDefault="00EF222E">
      <w:pPr>
        <w:spacing w:line="259" w:lineRule="auto"/>
        <w:jc w:val="left"/>
        <w:rPr>
          <w:rFonts w:cs="Arial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0.020618556701030927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  <w:t xml:space="preserve"> camcorder</w:t>
      </w:r>
      <w:r>
        <w:rPr>
          <w:rFonts w:cs="Arial"/>
        </w:rPr>
        <w:t xml:space="preserve"> </w:t>
      </w:r>
      <w:r>
        <w:rPr>
          <w:rFonts w:cs="Arial"/>
        </w:rPr>
        <w:br w:type="page"/>
      </w:r>
    </w:p>
    <w:p w14:paraId="619E40B2" w14:textId="77777777" w:rsidR="00FF1670" w:rsidRDefault="00FF1670" w:rsidP="00FF1670">
      <w:pPr>
        <w:pStyle w:val="Heading2"/>
        <w:numPr>
          <w:ilvl w:val="0"/>
          <w:numId w:val="3"/>
        </w:numPr>
      </w:pPr>
      <w:bookmarkStart w:id="6" w:name="_Toc27764618"/>
      <w:r>
        <w:lastRenderedPageBreak/>
        <w:t>Mapping the words for given text</w:t>
      </w:r>
      <w:bookmarkEnd w:id="6"/>
    </w:p>
    <w:p w14:paraId="58129CD4" w14:textId="77777777" w:rsidR="00E22D62" w:rsidRDefault="00E22D62" w:rsidP="00E22D62"/>
    <w:p w14:paraId="2C18F8B4" w14:textId="7D76E2AC" w:rsidR="00E22D62" w:rsidRPr="00A006B7" w:rsidRDefault="00E22D62" w:rsidP="00E22D62">
      <w:pPr>
        <w:rPr>
          <w:b/>
        </w:rPr>
      </w:pPr>
      <w:r w:rsidRPr="00A006B7">
        <w:rPr>
          <w:b/>
        </w:rPr>
        <w:t>Text = 'I am busy. I will msg you later.'</w:t>
      </w:r>
    </w:p>
    <w:p w14:paraId="54E2E82E" w14:textId="3727E948" w:rsidR="00E22D62" w:rsidRPr="00A006B7" w:rsidRDefault="00E22D62" w:rsidP="00A006B7">
      <w:pPr>
        <w:ind w:left="720"/>
        <w:rPr>
          <w:sz w:val="22"/>
        </w:rPr>
      </w:pPr>
      <w:r w:rsidRPr="00A006B7">
        <w:rPr>
          <w:sz w:val="22"/>
        </w:rPr>
        <w:t>First with weights calculated from mails</w:t>
      </w:r>
    </w:p>
    <w:p w14:paraId="263EF04C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</w:t>
      </w:r>
      <w:proofErr w:type="spellEnd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0.05405405405405406</w:t>
      </w:r>
    </w:p>
    <w:p w14:paraId="579551CC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m 0.013513513513513514</w:t>
      </w:r>
    </w:p>
    <w:p w14:paraId="166FF62C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usy 0.02702702702702703</w:t>
      </w:r>
    </w:p>
    <w:p w14:paraId="6043C183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</w:t>
      </w:r>
      <w:proofErr w:type="spellEnd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0.05405405405405406</w:t>
      </w:r>
    </w:p>
    <w:p w14:paraId="22639C07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will 0.02702702702702703</w:t>
      </w:r>
    </w:p>
    <w:p w14:paraId="62657F6C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sg 0.02702702702702703</w:t>
      </w:r>
    </w:p>
    <w:p w14:paraId="6AD64BFE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you 0.04054054054054054</w:t>
      </w:r>
    </w:p>
    <w:p w14:paraId="3A2E2F7B" w14:textId="6DF4D5AA" w:rsid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later 0.02702702702702703</w:t>
      </w:r>
    </w:p>
    <w:p w14:paraId="64B5C6CD" w14:textId="4BCC124A" w:rsid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6EE6740D" w14:textId="77777777" w:rsid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112B1240" w14:textId="64B33B10" w:rsidR="00E22D62" w:rsidRPr="00A006B7" w:rsidRDefault="00E22D62" w:rsidP="00A006B7">
      <w:pPr>
        <w:ind w:left="720"/>
        <w:rPr>
          <w:sz w:val="22"/>
        </w:rPr>
      </w:pPr>
      <w:r w:rsidRPr="00A006B7">
        <w:rPr>
          <w:sz w:val="22"/>
        </w:rPr>
        <w:t>Then with weights calculated from spams</w:t>
      </w:r>
    </w:p>
    <w:p w14:paraId="46E93FA4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</w:t>
      </w:r>
      <w:proofErr w:type="spellEnd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0.020618556701030927</w:t>
      </w:r>
    </w:p>
    <w:p w14:paraId="7D3B5DC0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m 0.020618556701030927</w:t>
      </w:r>
    </w:p>
    <w:p w14:paraId="69889385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busy 0.010309278350515464</w:t>
      </w:r>
    </w:p>
    <w:p w14:paraId="3790506D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i</w:t>
      </w:r>
      <w:proofErr w:type="spellEnd"/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0.020618556701030927</w:t>
      </w:r>
    </w:p>
    <w:p w14:paraId="366A29C9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will 0.010309278350515464</w:t>
      </w:r>
    </w:p>
    <w:p w14:paraId="21D1C2BD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sg 0.010309278350515464</w:t>
      </w:r>
    </w:p>
    <w:p w14:paraId="0728816A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you 0.041237113402061855</w:t>
      </w:r>
    </w:p>
    <w:p w14:paraId="37F96E30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later 0.010309278350515464</w:t>
      </w:r>
    </w:p>
    <w:p w14:paraId="16FD67BC" w14:textId="74183EFE" w:rsidR="00E22D62" w:rsidRDefault="00E22D62" w:rsidP="00E22D62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61359A4C" w14:textId="77777777" w:rsidR="00E22D62" w:rsidRDefault="00E22D62" w:rsidP="00E22D62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4A1881B4" w14:textId="2934C031" w:rsidR="00E22D62" w:rsidRDefault="00E22D62" w:rsidP="00E22D62">
      <w:pPr>
        <w:spacing w:after="0" w:line="240" w:lineRule="auto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058B9AB1" w14:textId="4AEDB9E4" w:rsidR="00E22D62" w:rsidRPr="00A006B7" w:rsidRDefault="00E22D62" w:rsidP="00E22D62">
      <w:pPr>
        <w:rPr>
          <w:b/>
          <w:shd w:val="clear" w:color="auto" w:fill="FFFFFF"/>
        </w:rPr>
      </w:pPr>
      <w:r w:rsidRPr="00A006B7">
        <w:rPr>
          <w:b/>
        </w:rPr>
        <w:t xml:space="preserve">Text = </w:t>
      </w:r>
      <w:r w:rsidRPr="00A006B7">
        <w:rPr>
          <w:b/>
          <w:shd w:val="clear" w:color="auto" w:fill="FFFFFF"/>
        </w:rPr>
        <w:t>'Congrats! You are awarded a free mobile.'</w:t>
      </w:r>
    </w:p>
    <w:p w14:paraId="1D013AF2" w14:textId="33A01B47" w:rsidR="00E22D62" w:rsidRPr="00A006B7" w:rsidRDefault="00E22D62" w:rsidP="00A006B7">
      <w:pPr>
        <w:ind w:left="720"/>
        <w:rPr>
          <w:sz w:val="22"/>
        </w:rPr>
      </w:pPr>
      <w:r w:rsidRPr="00A006B7">
        <w:rPr>
          <w:sz w:val="22"/>
        </w:rPr>
        <w:t>First with weights calculated from mails</w:t>
      </w:r>
    </w:p>
    <w:p w14:paraId="73716659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congrats 0.013513513513513514</w:t>
      </w:r>
    </w:p>
    <w:p w14:paraId="60705266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you 0.04054054054054054</w:t>
      </w:r>
    </w:p>
    <w:p w14:paraId="50160CD0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re 0.013513513513513514</w:t>
      </w:r>
    </w:p>
    <w:p w14:paraId="78F667C4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warded 0.013513513513513514</w:t>
      </w:r>
    </w:p>
    <w:p w14:paraId="1FF7D319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 0.013513513513513514</w:t>
      </w:r>
    </w:p>
    <w:p w14:paraId="016A3A88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ree 0.013513513513513514</w:t>
      </w:r>
    </w:p>
    <w:p w14:paraId="0897FC5F" w14:textId="77777777" w:rsid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obile 0.013513513513513514</w:t>
      </w:r>
    </w:p>
    <w:p w14:paraId="6D26BB73" w14:textId="41269941" w:rsid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00D22C15" w14:textId="77777777" w:rsid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66045C92" w14:textId="14169389" w:rsidR="00E22D62" w:rsidRPr="00A006B7" w:rsidRDefault="00E22D62" w:rsidP="00A006B7">
      <w:pPr>
        <w:ind w:left="720"/>
        <w:rPr>
          <w:sz w:val="22"/>
        </w:rPr>
      </w:pPr>
      <w:r w:rsidRPr="00A006B7">
        <w:rPr>
          <w:sz w:val="22"/>
        </w:rPr>
        <w:t>Then with weights calculated from spams</w:t>
      </w:r>
    </w:p>
    <w:p w14:paraId="3F19118A" w14:textId="49B984C1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congrats 0.030927835051546393</w:t>
      </w:r>
    </w:p>
    <w:p w14:paraId="3FC2B56C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you 0.041237113402061855</w:t>
      </w:r>
    </w:p>
    <w:p w14:paraId="2BB6C55B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re 0.020618556701030927</w:t>
      </w:r>
    </w:p>
    <w:p w14:paraId="1DBDF4B9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warded 0.020618556701030927</w:t>
      </w:r>
    </w:p>
    <w:p w14:paraId="1B622DAF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a 0.030927835051546393</w:t>
      </w:r>
    </w:p>
    <w:p w14:paraId="207F4933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ree 0.030927835051546393</w:t>
      </w:r>
    </w:p>
    <w:p w14:paraId="4E27ECF6" w14:textId="77777777" w:rsidR="00E22D62" w:rsidRPr="00E22D62" w:rsidRDefault="00E22D62" w:rsidP="00A006B7">
      <w:pPr>
        <w:spacing w:after="0" w:line="240" w:lineRule="auto"/>
        <w:ind w:left="720"/>
        <w:jc w:val="left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22D6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obile 0.020618556701030927</w:t>
      </w:r>
    </w:p>
    <w:p w14:paraId="54DA22B5" w14:textId="2B8146E9" w:rsidR="00C24852" w:rsidRDefault="00A006B7" w:rsidP="00FF1670">
      <w:pPr>
        <w:pStyle w:val="Heading2"/>
        <w:numPr>
          <w:ilvl w:val="0"/>
          <w:numId w:val="3"/>
        </w:numPr>
      </w:pPr>
      <w:bookmarkStart w:id="7" w:name="_Toc27764619"/>
      <w:r>
        <w:lastRenderedPageBreak/>
        <w:t>Final Calculation:</w:t>
      </w:r>
      <w:bookmarkEnd w:id="7"/>
    </w:p>
    <w:p w14:paraId="3AE3AEA4" w14:textId="77777777" w:rsidR="00D00A5A" w:rsidRDefault="00285689" w:rsidP="00D00A5A">
      <w:pPr>
        <w:keepNext/>
        <w:jc w:val="center"/>
      </w:pPr>
      <w:r w:rsidRPr="00A006B7">
        <w:rPr>
          <w:rFonts w:cs="Arial"/>
        </w:rPr>
        <w:drawing>
          <wp:inline distT="0" distB="0" distL="0" distR="0" wp14:anchorId="45246071" wp14:editId="1F94A4EC">
            <wp:extent cx="4274127" cy="11080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7125" cy="112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81FD6" w14:textId="36733106" w:rsidR="00A006B7" w:rsidRDefault="00D00A5A" w:rsidP="00D00A5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E7997">
        <w:rPr>
          <w:noProof/>
        </w:rPr>
        <w:t>2</w:t>
      </w:r>
      <w:r>
        <w:fldChar w:fldCharType="end"/>
      </w:r>
      <w:r>
        <w:t>: Formula for classifying</w:t>
      </w:r>
    </w:p>
    <w:p w14:paraId="6B430F56" w14:textId="77777777" w:rsidR="00F92EC6" w:rsidRDefault="00F92EC6" w:rsidP="00A006B7"/>
    <w:p w14:paraId="683D845C" w14:textId="06043A73" w:rsidR="00A006B7" w:rsidRDefault="00A006B7" w:rsidP="00A006B7">
      <w:r>
        <w:t>Multiplying the mapped value with thei</w:t>
      </w:r>
      <w:r w:rsidR="00285689">
        <w:t>r respective probabilities (using the above formula).</w:t>
      </w:r>
    </w:p>
    <w:p w14:paraId="4939D079" w14:textId="49FF7D69" w:rsidR="00285689" w:rsidRDefault="00285689" w:rsidP="00A006B7"/>
    <w:p w14:paraId="0D9002D5" w14:textId="77777777" w:rsidR="00285689" w:rsidRPr="00A006B7" w:rsidRDefault="00285689" w:rsidP="00285689">
      <w:pPr>
        <w:rPr>
          <w:b/>
        </w:rPr>
      </w:pPr>
      <w:r w:rsidRPr="00A006B7">
        <w:rPr>
          <w:b/>
        </w:rPr>
        <w:t>Text = 'I am busy. I will msg you later.'</w:t>
      </w:r>
    </w:p>
    <w:p w14:paraId="1E0D0610" w14:textId="1E16ECC2" w:rsidR="00285689" w:rsidRPr="00285689" w:rsidRDefault="00285689" w:rsidP="00285689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>
        <w:t xml:space="preserve">Probability of being a mail P(M) = </w:t>
      </w:r>
      <w:r w:rsidRPr="0028568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4.2704876133169763e-13 </w:t>
      </w:r>
    </w:p>
    <w:p w14:paraId="116EEAED" w14:textId="507D7548" w:rsidR="00285689" w:rsidRPr="00285689" w:rsidRDefault="00285689" w:rsidP="00285689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>
        <w:t xml:space="preserve">Probability of being spam P(S) = </w:t>
      </w:r>
      <w:r w:rsidRPr="0028568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2.041484601729748e-15</w:t>
      </w:r>
    </w:p>
    <w:p w14:paraId="533D09A0" w14:textId="2C0E28A0" w:rsidR="00285689" w:rsidRPr="00A006B7" w:rsidRDefault="00285689" w:rsidP="00A006B7">
      <w:r>
        <w:t>As P(M) &gt; P(S) it is a mail</w:t>
      </w:r>
    </w:p>
    <w:p w14:paraId="72A7013D" w14:textId="2B21B36E" w:rsidR="00C24852" w:rsidRPr="00C118D0" w:rsidRDefault="00C24852" w:rsidP="00A006B7">
      <w:pPr>
        <w:jc w:val="center"/>
        <w:rPr>
          <w:rFonts w:cs="Arial"/>
        </w:rPr>
      </w:pPr>
    </w:p>
    <w:p w14:paraId="0534BD7F" w14:textId="77777777" w:rsidR="00285689" w:rsidRPr="00A006B7" w:rsidRDefault="00285689" w:rsidP="00285689">
      <w:pPr>
        <w:rPr>
          <w:b/>
          <w:shd w:val="clear" w:color="auto" w:fill="FFFFFF"/>
        </w:rPr>
      </w:pPr>
      <w:r w:rsidRPr="00A006B7">
        <w:rPr>
          <w:b/>
        </w:rPr>
        <w:t xml:space="preserve">Text = </w:t>
      </w:r>
      <w:r w:rsidRPr="00A006B7">
        <w:rPr>
          <w:b/>
          <w:shd w:val="clear" w:color="auto" w:fill="FFFFFF"/>
        </w:rPr>
        <w:t>'Congrats! You are awarded a free mobile.'</w:t>
      </w:r>
    </w:p>
    <w:p w14:paraId="664738A4" w14:textId="71567031" w:rsidR="00285689" w:rsidRPr="00285689" w:rsidRDefault="00285689" w:rsidP="00285689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>
        <w:t xml:space="preserve">Probability of being a mail = </w:t>
      </w:r>
      <w:r w:rsidRPr="0028568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1.2344378257244386e-13 </w:t>
      </w:r>
    </w:p>
    <w:p w14:paraId="5554D42D" w14:textId="341A55B2" w:rsidR="00285689" w:rsidRPr="00A006B7" w:rsidRDefault="00285689" w:rsidP="00285689">
      <w:r>
        <w:t>Probability</w:t>
      </w:r>
      <w:r>
        <w:t xml:space="preserve"> of being spam = </w:t>
      </w:r>
      <w:r w:rsidRPr="0028568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5.34664817193021e-12</w:t>
      </w:r>
    </w:p>
    <w:p w14:paraId="113A834C" w14:textId="5AFD1D15" w:rsidR="00285689" w:rsidRPr="00A006B7" w:rsidRDefault="00285689" w:rsidP="00285689">
      <w:r>
        <w:t xml:space="preserve">As P(M) </w:t>
      </w:r>
      <w:r>
        <w:t>&lt;</w:t>
      </w:r>
      <w:r>
        <w:t xml:space="preserve"> P(S) it is a </w:t>
      </w:r>
      <w:r>
        <w:t>spam</w:t>
      </w:r>
    </w:p>
    <w:p w14:paraId="59005635" w14:textId="7CF824D0" w:rsidR="00C24852" w:rsidRPr="00C118D0" w:rsidRDefault="00C24852" w:rsidP="00C24852">
      <w:pPr>
        <w:rPr>
          <w:rFonts w:cs="Arial"/>
        </w:rPr>
      </w:pPr>
    </w:p>
    <w:p w14:paraId="56A93F8A" w14:textId="35F77444" w:rsidR="00C24852" w:rsidRPr="00C118D0" w:rsidRDefault="00C24852" w:rsidP="00C24852">
      <w:pPr>
        <w:rPr>
          <w:rFonts w:cs="Arial"/>
        </w:rPr>
      </w:pPr>
    </w:p>
    <w:p w14:paraId="71341417" w14:textId="75F3A9D1" w:rsidR="00C24852" w:rsidRPr="00C118D0" w:rsidRDefault="00C24852" w:rsidP="00C24852">
      <w:pPr>
        <w:pStyle w:val="Caption"/>
        <w:rPr>
          <w:rFonts w:cs="Arial"/>
          <w:sz w:val="22"/>
        </w:rPr>
      </w:pPr>
    </w:p>
    <w:p w14:paraId="1FC6B3AF" w14:textId="5964A895" w:rsidR="00C24852" w:rsidRPr="00C118D0" w:rsidRDefault="00C24852" w:rsidP="00C24852">
      <w:pPr>
        <w:pStyle w:val="Caption"/>
        <w:rPr>
          <w:rFonts w:cs="Arial"/>
          <w:sz w:val="22"/>
        </w:rPr>
      </w:pPr>
      <w:r w:rsidRPr="00C118D0">
        <w:rPr>
          <w:rFonts w:cs="Arial"/>
          <w:sz w:val="22"/>
        </w:rPr>
        <w:t>The link to the notebook used to calculate</w:t>
      </w:r>
      <w:r w:rsidR="00D00A5A">
        <w:rPr>
          <w:rFonts w:cs="Arial"/>
          <w:sz w:val="22"/>
        </w:rPr>
        <w:t xml:space="preserve"> the values:</w:t>
      </w:r>
    </w:p>
    <w:p w14:paraId="01D35EDF" w14:textId="3923B932" w:rsidR="00C24852" w:rsidRPr="00C118D0" w:rsidRDefault="00D00A5A" w:rsidP="00D00A5A">
      <w:pPr>
        <w:tabs>
          <w:tab w:val="left" w:pos="3404"/>
        </w:tabs>
        <w:rPr>
          <w:rFonts w:cs="Arial"/>
        </w:rPr>
      </w:pPr>
      <w:hyperlink r:id="rId15" w:history="1">
        <w:r w:rsidRPr="00D00A5A">
          <w:rPr>
            <w:rStyle w:val="Hyperlink"/>
          </w:rPr>
          <w:t>h</w:t>
        </w:r>
        <w:r w:rsidRPr="00D00A5A">
          <w:rPr>
            <w:rStyle w:val="Hyperlink"/>
          </w:rPr>
          <w:t>ttps://colab.research.google.com/drive/1uu4Cg6nLlRnKLM2MjalOZ0jpOoKBPrKo</w:t>
        </w:r>
      </w:hyperlink>
    </w:p>
    <w:sectPr w:rsidR="00C24852" w:rsidRPr="00C118D0" w:rsidSect="00785C65"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0C5A18" w14:textId="77777777" w:rsidR="00303D38" w:rsidRDefault="00303D38" w:rsidP="00C24852">
      <w:pPr>
        <w:spacing w:after="0" w:line="240" w:lineRule="auto"/>
      </w:pPr>
      <w:r>
        <w:separator/>
      </w:r>
    </w:p>
  </w:endnote>
  <w:endnote w:type="continuationSeparator" w:id="0">
    <w:p w14:paraId="15F0A461" w14:textId="77777777" w:rsidR="00303D38" w:rsidRDefault="00303D38" w:rsidP="00C248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970803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FC5E" w14:textId="23DEC18C" w:rsidR="00A006B7" w:rsidRDefault="00A006B7" w:rsidP="00232628">
        <w:pPr>
          <w:pStyle w:val="Footer"/>
          <w:jc w:val="right"/>
        </w:pPr>
        <w:r>
          <w:t xml:space="preserve">Rajat Shrestha   |   </w:t>
        </w:r>
        <w:r w:rsidRPr="00232628">
          <w:t>17030954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2E4E2" w14:textId="77777777" w:rsidR="00303D38" w:rsidRDefault="00303D38" w:rsidP="00C24852">
      <w:pPr>
        <w:spacing w:after="0" w:line="240" w:lineRule="auto"/>
      </w:pPr>
      <w:r>
        <w:separator/>
      </w:r>
    </w:p>
  </w:footnote>
  <w:footnote w:type="continuationSeparator" w:id="0">
    <w:p w14:paraId="19EAF2F0" w14:textId="77777777" w:rsidR="00303D38" w:rsidRDefault="00303D38" w:rsidP="00C248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7F7BE4" w14:textId="1AC87F57" w:rsidR="00A006B7" w:rsidRDefault="00A006B7">
    <w:pPr>
      <w:pStyle w:val="Header"/>
    </w:pPr>
    <w:r w:rsidRPr="00C24852">
      <w:t>CU6051NA - Artificial Intelligence</w:t>
    </w:r>
    <w:r>
      <w:tab/>
      <w:t xml:space="preserve">                                                              Assignment</w:t>
    </w:r>
  </w:p>
  <w:p w14:paraId="64898068" w14:textId="77777777" w:rsidR="00A006B7" w:rsidRDefault="00A006B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5D73C6"/>
    <w:multiLevelType w:val="hybridMultilevel"/>
    <w:tmpl w:val="A808C3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8B0CC7"/>
    <w:multiLevelType w:val="multilevel"/>
    <w:tmpl w:val="D8EA2D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21B83B7A"/>
    <w:multiLevelType w:val="hybridMultilevel"/>
    <w:tmpl w:val="AD7E25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jexMDQzsjA0NrFU0lEKTi0uzszPAykwqgUACJc4GiwAAAA="/>
  </w:docVars>
  <w:rsids>
    <w:rsidRoot w:val="00940667"/>
    <w:rsid w:val="00015E86"/>
    <w:rsid w:val="000724A0"/>
    <w:rsid w:val="000855A9"/>
    <w:rsid w:val="000C6D56"/>
    <w:rsid w:val="00232628"/>
    <w:rsid w:val="00285689"/>
    <w:rsid w:val="002D3884"/>
    <w:rsid w:val="00303D38"/>
    <w:rsid w:val="00424A3B"/>
    <w:rsid w:val="00584AE8"/>
    <w:rsid w:val="00672985"/>
    <w:rsid w:val="00785C65"/>
    <w:rsid w:val="008D4FB3"/>
    <w:rsid w:val="008D541F"/>
    <w:rsid w:val="00940667"/>
    <w:rsid w:val="00A006B7"/>
    <w:rsid w:val="00A53E3F"/>
    <w:rsid w:val="00A904FF"/>
    <w:rsid w:val="00B57D19"/>
    <w:rsid w:val="00BB78BC"/>
    <w:rsid w:val="00C118D0"/>
    <w:rsid w:val="00C24852"/>
    <w:rsid w:val="00C52518"/>
    <w:rsid w:val="00CA4098"/>
    <w:rsid w:val="00CE3504"/>
    <w:rsid w:val="00D00A5A"/>
    <w:rsid w:val="00DE7997"/>
    <w:rsid w:val="00E22D62"/>
    <w:rsid w:val="00EC1B67"/>
    <w:rsid w:val="00EF222E"/>
    <w:rsid w:val="00F44E2A"/>
    <w:rsid w:val="00F666F0"/>
    <w:rsid w:val="00F92EC6"/>
    <w:rsid w:val="00FF1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EBD124"/>
  <w15:chartTrackingRefBased/>
  <w15:docId w15:val="{BAF5B170-6F02-4BBA-ABEB-B6D8F2126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1B67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066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7D19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1B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0667"/>
    <w:rPr>
      <w:rFonts w:ascii="Arial" w:eastAsiaTheme="majorEastAsia" w:hAnsi="Arial" w:cstheme="majorBidi"/>
      <w:b/>
      <w:sz w:val="32"/>
      <w:szCs w:val="3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06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0667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57D19"/>
    <w:rPr>
      <w:rFonts w:ascii="Arial" w:eastAsiaTheme="majorEastAsia" w:hAnsi="Arial" w:cstheme="majorBidi"/>
      <w:b/>
      <w:color w:val="000000" w:themeColor="text1"/>
      <w:sz w:val="26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C1B6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C1B6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525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4852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24852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unhideWhenUsed/>
    <w:rsid w:val="00C2485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485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248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4852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C248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4852"/>
    <w:rPr>
      <w:rFonts w:ascii="Arial" w:hAnsi="Arial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B78BC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B78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B78BC"/>
    <w:pPr>
      <w:spacing w:after="100"/>
      <w:ind w:left="240"/>
    </w:pPr>
  </w:style>
  <w:style w:type="paragraph" w:styleId="TableofFigures">
    <w:name w:val="table of figures"/>
    <w:basedOn w:val="Normal"/>
    <w:next w:val="Normal"/>
    <w:uiPriority w:val="99"/>
    <w:unhideWhenUsed/>
    <w:rsid w:val="00C118D0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0724A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66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59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62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7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colab.research.google.com/drive/1uu4Cg6nLlRnKLM2MjalOZ0jpOoKBPrKo" TargetMode="Externa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7AB2C9F-01B4-4402-BFB2-66B8C5A12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9</Pages>
  <Words>1324</Words>
  <Characters>754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Maleku</dc:creator>
  <cp:keywords/>
  <dc:description/>
  <cp:lastModifiedBy>Raj Maleku</cp:lastModifiedBy>
  <cp:revision>14</cp:revision>
  <cp:lastPrinted>2019-12-20T14:20:00Z</cp:lastPrinted>
  <dcterms:created xsi:type="dcterms:W3CDTF">2019-12-13T14:13:00Z</dcterms:created>
  <dcterms:modified xsi:type="dcterms:W3CDTF">2019-12-20T14:42:00Z</dcterms:modified>
</cp:coreProperties>
</file>